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1"/>
        <w:gridCol w:w="6909"/>
      </w:tblGrid>
      <w:tr w:rsidR="00D20580" w14:paraId="2A9F6CD6" w14:textId="77777777" w:rsidTr="00B2666D">
        <w:trPr>
          <w:trHeight w:val="2240"/>
        </w:trPr>
        <w:tc>
          <w:tcPr>
            <w:tcW w:w="2441" w:type="dxa"/>
          </w:tcPr>
          <w:p w14:paraId="1655A866" w14:textId="77777777" w:rsidR="00D20580" w:rsidRDefault="00D20580" w:rsidP="00B2666D">
            <w:r>
              <w:rPr>
                <w:noProof/>
              </w:rPr>
              <w:drawing>
                <wp:inline distT="0" distB="0" distL="0" distR="0" wp14:anchorId="47147E07" wp14:editId="7833B419">
                  <wp:extent cx="1348273" cy="1379972"/>
                  <wp:effectExtent l="0" t="0" r="4445" b="0"/>
                  <wp:docPr id="2"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69049" cy="1503588"/>
                          </a:xfrm>
                          <a:prstGeom prst="rect">
                            <a:avLst/>
                          </a:prstGeom>
                          <a:noFill/>
                        </pic:spPr>
                      </pic:pic>
                    </a:graphicData>
                  </a:graphic>
                </wp:inline>
              </w:drawing>
            </w:r>
          </w:p>
        </w:tc>
        <w:tc>
          <w:tcPr>
            <w:tcW w:w="6909" w:type="dxa"/>
          </w:tcPr>
          <w:p w14:paraId="6F2A0221" w14:textId="08599E00" w:rsidR="00D20580" w:rsidRPr="0073134F" w:rsidRDefault="00101612" w:rsidP="00B2666D">
            <w:pPr>
              <w:tabs>
                <w:tab w:val="left" w:pos="3953"/>
              </w:tabs>
              <w:jc w:val="center"/>
              <w:rPr>
                <w:b/>
                <w:bCs/>
                <w:sz w:val="28"/>
                <w:szCs w:val="28"/>
              </w:rPr>
            </w:pPr>
            <w:r w:rsidRPr="00101612">
              <w:rPr>
                <w:b/>
                <w:bCs/>
                <w:sz w:val="28"/>
                <w:szCs w:val="28"/>
              </w:rPr>
              <w:t>Agenda of Virtual Meeting</w:t>
            </w:r>
          </w:p>
          <w:p w14:paraId="39A0AB38" w14:textId="77777777" w:rsidR="00D20580" w:rsidRPr="0073134F" w:rsidRDefault="00D20580" w:rsidP="00B2666D">
            <w:pPr>
              <w:tabs>
                <w:tab w:val="left" w:pos="3953"/>
              </w:tabs>
              <w:jc w:val="center"/>
              <w:rPr>
                <w:b/>
                <w:bCs/>
                <w:sz w:val="28"/>
                <w:szCs w:val="28"/>
              </w:rPr>
            </w:pPr>
            <w:r w:rsidRPr="0073134F">
              <w:rPr>
                <w:b/>
                <w:bCs/>
                <w:sz w:val="28"/>
                <w:szCs w:val="28"/>
              </w:rPr>
              <w:t>Board of Directors</w:t>
            </w:r>
          </w:p>
          <w:p w14:paraId="63D5474D" w14:textId="77777777" w:rsidR="00D20580" w:rsidRDefault="00D20580" w:rsidP="00B2666D">
            <w:pPr>
              <w:tabs>
                <w:tab w:val="left" w:pos="3953"/>
              </w:tabs>
              <w:jc w:val="center"/>
              <w:rPr>
                <w:sz w:val="32"/>
                <w:szCs w:val="32"/>
              </w:rPr>
            </w:pPr>
          </w:p>
          <w:p w14:paraId="665190A6" w14:textId="77777777" w:rsidR="00101612" w:rsidRPr="0073134F" w:rsidRDefault="00101612" w:rsidP="00101612">
            <w:pPr>
              <w:tabs>
                <w:tab w:val="left" w:pos="3953"/>
              </w:tabs>
              <w:spacing w:line="360" w:lineRule="auto"/>
              <w:jc w:val="center"/>
              <w:rPr>
                <w:sz w:val="28"/>
                <w:szCs w:val="28"/>
              </w:rPr>
            </w:pPr>
            <w:r>
              <w:rPr>
                <w:sz w:val="28"/>
                <w:szCs w:val="28"/>
              </w:rPr>
              <w:t xml:space="preserve">10:00 – 11:00 </w:t>
            </w:r>
            <w:r>
              <w:rPr>
                <w:sz w:val="28"/>
                <w:szCs w:val="28"/>
                <w:lang w:val="en-GB"/>
              </w:rPr>
              <w:t>a</w:t>
            </w:r>
            <w:r w:rsidRPr="0073134F">
              <w:rPr>
                <w:sz w:val="28"/>
                <w:szCs w:val="28"/>
              </w:rPr>
              <w:t>.</w:t>
            </w:r>
            <w:r>
              <w:rPr>
                <w:sz w:val="28"/>
                <w:szCs w:val="28"/>
              </w:rPr>
              <w:t>m.</w:t>
            </w:r>
          </w:p>
          <w:p w14:paraId="62271156" w14:textId="11D65FAC" w:rsidR="00101612" w:rsidRPr="0073134F" w:rsidRDefault="00101612" w:rsidP="00101612">
            <w:pPr>
              <w:tabs>
                <w:tab w:val="left" w:pos="3953"/>
              </w:tabs>
              <w:spacing w:line="360" w:lineRule="auto"/>
              <w:jc w:val="center"/>
              <w:rPr>
                <w:sz w:val="28"/>
                <w:szCs w:val="28"/>
                <w:rtl/>
                <w:lang w:bidi="ar-IQ"/>
              </w:rPr>
            </w:pPr>
            <w:r>
              <w:rPr>
                <w:sz w:val="28"/>
                <w:szCs w:val="28"/>
              </w:rPr>
              <w:t xml:space="preserve">Friday, </w:t>
            </w:r>
            <w:r w:rsidR="002A54E1">
              <w:rPr>
                <w:sz w:val="28"/>
                <w:szCs w:val="28"/>
              </w:rPr>
              <w:t>March</w:t>
            </w:r>
            <w:r>
              <w:rPr>
                <w:sz w:val="28"/>
                <w:szCs w:val="28"/>
              </w:rPr>
              <w:t xml:space="preserve"> </w:t>
            </w:r>
            <w:r w:rsidR="009E778E">
              <w:rPr>
                <w:sz w:val="28"/>
                <w:szCs w:val="28"/>
              </w:rPr>
              <w:t>0</w:t>
            </w:r>
            <w:r w:rsidR="00F24839">
              <w:rPr>
                <w:rFonts w:hint="cs"/>
                <w:sz w:val="28"/>
                <w:szCs w:val="28"/>
                <w:rtl/>
              </w:rPr>
              <w:t>4</w:t>
            </w:r>
            <w:r w:rsidRPr="0073134F">
              <w:rPr>
                <w:sz w:val="28"/>
                <w:szCs w:val="28"/>
              </w:rPr>
              <w:t>, 20</w:t>
            </w:r>
            <w:r>
              <w:rPr>
                <w:sz w:val="28"/>
                <w:szCs w:val="28"/>
              </w:rPr>
              <w:t>22</w:t>
            </w:r>
          </w:p>
          <w:p w14:paraId="18A64610" w14:textId="77777777" w:rsidR="00D20580" w:rsidRDefault="00101612" w:rsidP="00101612">
            <w:pPr>
              <w:jc w:val="center"/>
              <w:rPr>
                <w:rtl/>
              </w:rPr>
            </w:pPr>
            <w:r>
              <w:rPr>
                <w:sz w:val="28"/>
                <w:szCs w:val="28"/>
              </w:rPr>
              <w:t>Zoom meeting</w:t>
            </w:r>
          </w:p>
          <w:p w14:paraId="0FEDA353" w14:textId="62E224AF" w:rsidR="00101612" w:rsidRDefault="00101612" w:rsidP="00101612">
            <w:pPr>
              <w:jc w:val="center"/>
            </w:pPr>
          </w:p>
        </w:tc>
      </w:tr>
    </w:tbl>
    <w:p w14:paraId="411F24BC" w14:textId="77777777" w:rsidR="00D20580" w:rsidRPr="009F32A4" w:rsidRDefault="00D20580" w:rsidP="00D20580">
      <w:pPr>
        <w:jc w:val="center"/>
        <w:rPr>
          <w:b/>
          <w:bCs/>
          <w:sz w:val="28"/>
          <w:szCs w:val="28"/>
        </w:rPr>
      </w:pPr>
      <w:r>
        <w:rPr>
          <w:b/>
          <w:bCs/>
          <w:sz w:val="28"/>
          <w:szCs w:val="28"/>
        </w:rPr>
        <w:t>Members</w:t>
      </w:r>
      <w:r w:rsidRPr="009F32A4">
        <w:rPr>
          <w:b/>
          <w:bCs/>
          <w:sz w:val="28"/>
          <w:szCs w:val="28"/>
        </w:rPr>
        <w:t xml:space="preserve"> in </w:t>
      </w:r>
      <w:r>
        <w:rPr>
          <w:b/>
          <w:bCs/>
          <w:sz w:val="28"/>
          <w:szCs w:val="28"/>
        </w:rPr>
        <w:t>a</w:t>
      </w:r>
      <w:r w:rsidRPr="009F32A4">
        <w:rPr>
          <w:b/>
          <w:bCs/>
          <w:sz w:val="28"/>
          <w:szCs w:val="28"/>
        </w:rPr>
        <w:t>ttendance</w:t>
      </w:r>
    </w:p>
    <w:p w14:paraId="2807ED03" w14:textId="7B79B881" w:rsidR="00101612" w:rsidRDefault="009B05F9" w:rsidP="00101612">
      <w:pPr>
        <w:spacing w:after="120" w:line="360" w:lineRule="auto"/>
        <w:rPr>
          <w:sz w:val="28"/>
          <w:szCs w:val="28"/>
          <w:rtl/>
        </w:rPr>
      </w:pPr>
      <w:r w:rsidRPr="00255634">
        <w:rPr>
          <w:sz w:val="28"/>
          <w:szCs w:val="28"/>
          <w:lang w:bidi="ar-IQ"/>
        </w:rPr>
        <w:t>Alaa C. Galeb</w:t>
      </w:r>
      <w:r w:rsidR="00101612" w:rsidRPr="00255634">
        <w:rPr>
          <w:sz w:val="28"/>
          <w:szCs w:val="28"/>
        </w:rPr>
        <w:t xml:space="preserve">, President                      </w:t>
      </w:r>
    </w:p>
    <w:p w14:paraId="531C651B" w14:textId="2036275D" w:rsidR="00101612" w:rsidRPr="00255634" w:rsidRDefault="009B05F9" w:rsidP="00101612">
      <w:pPr>
        <w:spacing w:after="120" w:line="360" w:lineRule="auto"/>
        <w:rPr>
          <w:sz w:val="28"/>
          <w:szCs w:val="28"/>
          <w:lang w:bidi="ar-IQ"/>
        </w:rPr>
      </w:pPr>
      <w:r w:rsidRPr="00255634">
        <w:rPr>
          <w:sz w:val="28"/>
          <w:szCs w:val="28"/>
          <w:lang w:bidi="ar-IQ"/>
        </w:rPr>
        <w:t>Abdulkader Al-Hadithi</w:t>
      </w:r>
      <w:r w:rsidR="00101612" w:rsidRPr="00255634">
        <w:rPr>
          <w:sz w:val="28"/>
          <w:szCs w:val="28"/>
          <w:lang w:bidi="ar-IQ"/>
        </w:rPr>
        <w:t>, Vice President</w:t>
      </w:r>
    </w:p>
    <w:p w14:paraId="035F8E8F" w14:textId="4FA3E17E" w:rsidR="00101612" w:rsidRPr="0087318B" w:rsidRDefault="009E778E" w:rsidP="00101612">
      <w:pPr>
        <w:spacing w:after="120" w:line="360" w:lineRule="auto"/>
        <w:rPr>
          <w:sz w:val="28"/>
          <w:szCs w:val="28"/>
          <w:lang w:val="en-GB"/>
        </w:rPr>
      </w:pPr>
      <w:r w:rsidRPr="009E778E">
        <w:rPr>
          <w:sz w:val="28"/>
          <w:szCs w:val="28"/>
          <w:lang w:val="en-GB"/>
        </w:rPr>
        <w:t>Faris Rashid</w:t>
      </w:r>
      <w:r w:rsidR="00101612" w:rsidRPr="0087318B">
        <w:rPr>
          <w:sz w:val="28"/>
          <w:szCs w:val="28"/>
          <w:lang w:val="en-GB"/>
        </w:rPr>
        <w:t xml:space="preserve">, Past President                     Riadh Al Mahaidi, Director                                     </w:t>
      </w:r>
      <w:r w:rsidR="00101612" w:rsidRPr="0087318B">
        <w:rPr>
          <w:sz w:val="28"/>
          <w:szCs w:val="28"/>
          <w:lang w:val="en-GB" w:bidi="ar-IQ"/>
        </w:rPr>
        <w:t xml:space="preserve">       </w:t>
      </w:r>
    </w:p>
    <w:p w14:paraId="03ECBDF3" w14:textId="72D77B58" w:rsidR="00101612" w:rsidRPr="002A54E1" w:rsidRDefault="009B05F9" w:rsidP="00101612">
      <w:pPr>
        <w:spacing w:after="120" w:line="360" w:lineRule="auto"/>
        <w:rPr>
          <w:sz w:val="28"/>
          <w:szCs w:val="28"/>
          <w:lang w:val="nl-NL"/>
        </w:rPr>
      </w:pPr>
      <w:r w:rsidRPr="002A54E1">
        <w:rPr>
          <w:sz w:val="28"/>
          <w:szCs w:val="28"/>
          <w:lang w:val="nl-NL" w:bidi="ar-IQ"/>
        </w:rPr>
        <w:t>Suhair Al Habboubi</w:t>
      </w:r>
      <w:r w:rsidR="00101612" w:rsidRPr="002A54E1">
        <w:rPr>
          <w:sz w:val="28"/>
          <w:szCs w:val="28"/>
          <w:lang w:val="nl-NL"/>
        </w:rPr>
        <w:t xml:space="preserve">, Director             </w:t>
      </w:r>
      <w:r w:rsidR="00101612" w:rsidRPr="002A54E1">
        <w:rPr>
          <w:sz w:val="28"/>
          <w:szCs w:val="28"/>
          <w:lang w:val="nl-NL" w:bidi="ar-IQ"/>
        </w:rPr>
        <w:t xml:space="preserve">     </w:t>
      </w:r>
      <w:r w:rsidRPr="002A54E1">
        <w:rPr>
          <w:sz w:val="28"/>
          <w:szCs w:val="28"/>
          <w:lang w:val="nl-NL" w:bidi="ar-IQ"/>
        </w:rPr>
        <w:t>Haitham H. Muteb</w:t>
      </w:r>
      <w:r w:rsidR="00101612" w:rsidRPr="002A54E1">
        <w:rPr>
          <w:sz w:val="28"/>
          <w:szCs w:val="28"/>
          <w:lang w:val="nl-NL" w:bidi="ar-IQ"/>
        </w:rPr>
        <w:t>, Director</w:t>
      </w:r>
    </w:p>
    <w:p w14:paraId="5F5B6FED" w14:textId="2F2C1ACA" w:rsidR="007E2265" w:rsidRPr="002A54E1" w:rsidRDefault="00101612" w:rsidP="00101612">
      <w:pPr>
        <w:spacing w:after="120" w:line="360" w:lineRule="auto"/>
        <w:rPr>
          <w:sz w:val="28"/>
          <w:szCs w:val="28"/>
          <w:lang w:val="nl-NL" w:bidi="ar-IQ"/>
        </w:rPr>
      </w:pPr>
      <w:r w:rsidRPr="002A54E1">
        <w:rPr>
          <w:sz w:val="28"/>
          <w:szCs w:val="28"/>
          <w:lang w:val="nl-NL" w:bidi="ar-IQ"/>
        </w:rPr>
        <w:t xml:space="preserve">Saad Al Taan, Director       </w:t>
      </w:r>
    </w:p>
    <w:p w14:paraId="51E1BC8D" w14:textId="037F45F7" w:rsidR="00F41A3E" w:rsidRDefault="001A7CA0" w:rsidP="001A7CA0">
      <w:pPr>
        <w:jc w:val="center"/>
        <w:rPr>
          <w:b/>
          <w:bCs/>
          <w:sz w:val="28"/>
          <w:szCs w:val="28"/>
        </w:rPr>
      </w:pPr>
      <w:r w:rsidRPr="001A7CA0">
        <w:rPr>
          <w:b/>
          <w:bCs/>
          <w:sz w:val="28"/>
          <w:szCs w:val="28"/>
        </w:rPr>
        <w:t>Absent members</w:t>
      </w:r>
    </w:p>
    <w:p w14:paraId="5C0B44D0" w14:textId="77777777" w:rsidR="001A7CA0" w:rsidRDefault="001A7CA0" w:rsidP="00665BD9">
      <w:pPr>
        <w:spacing w:after="120" w:line="240" w:lineRule="auto"/>
        <w:rPr>
          <w:sz w:val="28"/>
          <w:szCs w:val="28"/>
        </w:rPr>
      </w:pPr>
    </w:p>
    <w:p w14:paraId="375BC65D" w14:textId="77777777" w:rsidR="00696987" w:rsidRDefault="00665BD9" w:rsidP="00696987">
      <w:pPr>
        <w:rPr>
          <w:sz w:val="28"/>
          <w:szCs w:val="28"/>
        </w:rPr>
      </w:pPr>
      <w:r>
        <w:rPr>
          <w:sz w:val="28"/>
          <w:szCs w:val="28"/>
        </w:rPr>
        <w:t>None</w:t>
      </w:r>
    </w:p>
    <w:p w14:paraId="56D5BFB7" w14:textId="77777777" w:rsidR="001A7CA0" w:rsidRPr="00696987" w:rsidRDefault="001A7CA0" w:rsidP="00696987">
      <w:pPr>
        <w:rPr>
          <w:sz w:val="28"/>
          <w:szCs w:val="28"/>
        </w:rPr>
      </w:pPr>
    </w:p>
    <w:p w14:paraId="6128B8D4" w14:textId="77777777" w:rsidR="00D20580" w:rsidRPr="009F32A4" w:rsidRDefault="00D20580" w:rsidP="00D20580">
      <w:pPr>
        <w:jc w:val="center"/>
        <w:rPr>
          <w:b/>
          <w:bCs/>
          <w:sz w:val="28"/>
          <w:szCs w:val="28"/>
        </w:rPr>
      </w:pPr>
      <w:r>
        <w:rPr>
          <w:b/>
          <w:bCs/>
          <w:sz w:val="28"/>
          <w:szCs w:val="28"/>
        </w:rPr>
        <w:t xml:space="preserve">Visitors </w:t>
      </w:r>
    </w:p>
    <w:p w14:paraId="7FA71114" w14:textId="77777777" w:rsidR="00101612" w:rsidRDefault="00101612" w:rsidP="00620E88">
      <w:pPr>
        <w:spacing w:after="120" w:line="240" w:lineRule="auto"/>
        <w:rPr>
          <w:sz w:val="28"/>
          <w:szCs w:val="28"/>
          <w:rtl/>
        </w:rPr>
      </w:pPr>
      <w:r>
        <w:rPr>
          <w:sz w:val="28"/>
          <w:szCs w:val="28"/>
        </w:rPr>
        <w:t>Kais F. Sarsam, Past Director</w:t>
      </w:r>
    </w:p>
    <w:p w14:paraId="474725E0" w14:textId="6609A866" w:rsidR="00101612" w:rsidRDefault="00101612" w:rsidP="00620E88">
      <w:pPr>
        <w:spacing w:line="240" w:lineRule="auto"/>
        <w:rPr>
          <w:sz w:val="28"/>
          <w:szCs w:val="28"/>
        </w:rPr>
      </w:pPr>
      <w:r>
        <w:rPr>
          <w:sz w:val="28"/>
          <w:szCs w:val="28"/>
        </w:rPr>
        <w:t xml:space="preserve">Omar Qarani, </w:t>
      </w:r>
      <w:r w:rsidR="009B05F9">
        <w:rPr>
          <w:sz w:val="28"/>
          <w:szCs w:val="28"/>
        </w:rPr>
        <w:t xml:space="preserve">Past Director </w:t>
      </w:r>
      <w:r>
        <w:rPr>
          <w:sz w:val="28"/>
          <w:szCs w:val="28"/>
        </w:rPr>
        <w:t xml:space="preserve">  </w:t>
      </w:r>
    </w:p>
    <w:p w14:paraId="0F84D4B9" w14:textId="77777777" w:rsidR="00101612" w:rsidRDefault="00101612" w:rsidP="00620E88">
      <w:pPr>
        <w:spacing w:line="240" w:lineRule="auto"/>
        <w:rPr>
          <w:sz w:val="28"/>
          <w:szCs w:val="28"/>
        </w:rPr>
      </w:pPr>
      <w:r w:rsidRPr="009F32A4">
        <w:rPr>
          <w:sz w:val="28"/>
          <w:szCs w:val="28"/>
        </w:rPr>
        <w:t xml:space="preserve">Maan </w:t>
      </w:r>
      <w:r>
        <w:rPr>
          <w:sz w:val="28"/>
          <w:szCs w:val="28"/>
        </w:rPr>
        <w:t xml:space="preserve">S. Hassan, Chair of Certification Committee </w:t>
      </w:r>
    </w:p>
    <w:p w14:paraId="75E18895" w14:textId="77777777" w:rsidR="00101612" w:rsidRPr="00E62432" w:rsidRDefault="00101612" w:rsidP="00620E88">
      <w:pPr>
        <w:spacing w:after="120" w:line="240" w:lineRule="auto"/>
        <w:rPr>
          <w:sz w:val="28"/>
          <w:szCs w:val="28"/>
          <w:lang w:val="en-GB"/>
        </w:rPr>
      </w:pPr>
      <w:r w:rsidRPr="00E62432">
        <w:rPr>
          <w:sz w:val="28"/>
          <w:szCs w:val="28"/>
          <w:lang w:val="en-GB"/>
        </w:rPr>
        <w:t>Saheb Khidher, Chair of P</w:t>
      </w:r>
      <w:r>
        <w:rPr>
          <w:sz w:val="28"/>
          <w:szCs w:val="28"/>
          <w:lang w:val="en-GB"/>
        </w:rPr>
        <w:t xml:space="preserve">ublic Relations Committee </w:t>
      </w:r>
    </w:p>
    <w:p w14:paraId="6841B1FD" w14:textId="77777777" w:rsidR="00101612" w:rsidRPr="00E62432" w:rsidRDefault="00101612" w:rsidP="00620E88">
      <w:pPr>
        <w:spacing w:line="240" w:lineRule="auto"/>
        <w:rPr>
          <w:sz w:val="28"/>
          <w:szCs w:val="28"/>
          <w:lang w:val="en-GB"/>
        </w:rPr>
      </w:pPr>
      <w:r w:rsidRPr="00E62432">
        <w:rPr>
          <w:sz w:val="28"/>
          <w:szCs w:val="28"/>
          <w:lang w:val="en-GB" w:bidi="ar-IQ"/>
        </w:rPr>
        <w:t>Assim Lateef</w:t>
      </w:r>
      <w:r w:rsidRPr="00E62432">
        <w:rPr>
          <w:sz w:val="28"/>
          <w:szCs w:val="28"/>
          <w:lang w:val="en-GB"/>
        </w:rPr>
        <w:t xml:space="preserve"> Ch</w:t>
      </w:r>
      <w:r>
        <w:rPr>
          <w:sz w:val="28"/>
          <w:szCs w:val="28"/>
          <w:lang w:val="en-GB"/>
        </w:rPr>
        <w:t>air of Website Committee</w:t>
      </w:r>
    </w:p>
    <w:p w14:paraId="3B562C79" w14:textId="77777777" w:rsidR="00101612" w:rsidRDefault="00101612" w:rsidP="00620E88">
      <w:pPr>
        <w:spacing w:line="240" w:lineRule="auto"/>
        <w:rPr>
          <w:sz w:val="28"/>
          <w:szCs w:val="28"/>
        </w:rPr>
      </w:pPr>
      <w:r w:rsidRPr="0087318B">
        <w:rPr>
          <w:sz w:val="28"/>
          <w:szCs w:val="28"/>
          <w:lang w:val="en-GB" w:bidi="ar-IQ"/>
        </w:rPr>
        <w:t>Alaa Alzuhairi</w:t>
      </w:r>
      <w:r>
        <w:rPr>
          <w:sz w:val="28"/>
          <w:szCs w:val="28"/>
        </w:rPr>
        <w:t xml:space="preserve"> Chair of Education Committee </w:t>
      </w:r>
    </w:p>
    <w:p w14:paraId="73F4F792" w14:textId="77777777" w:rsidR="00101612" w:rsidRDefault="00101612" w:rsidP="00620E88">
      <w:pPr>
        <w:spacing w:line="240" w:lineRule="auto"/>
        <w:rPr>
          <w:sz w:val="28"/>
          <w:szCs w:val="28"/>
        </w:rPr>
      </w:pPr>
      <w:r>
        <w:rPr>
          <w:sz w:val="28"/>
          <w:szCs w:val="28"/>
        </w:rPr>
        <w:t>Dilshad Khder Amen, Past Director</w:t>
      </w:r>
    </w:p>
    <w:p w14:paraId="17CA7F2C" w14:textId="77777777" w:rsidR="00101612" w:rsidRDefault="00101612" w:rsidP="00620E88">
      <w:pPr>
        <w:spacing w:line="240" w:lineRule="auto"/>
        <w:rPr>
          <w:sz w:val="28"/>
          <w:szCs w:val="28"/>
          <w:lang w:bidi="ar-IQ"/>
        </w:rPr>
      </w:pPr>
      <w:r>
        <w:rPr>
          <w:sz w:val="28"/>
          <w:szCs w:val="28"/>
        </w:rPr>
        <w:t>Dilshad Kakasor Ismael, Past Director</w:t>
      </w:r>
      <w:r>
        <w:rPr>
          <w:sz w:val="28"/>
          <w:szCs w:val="28"/>
          <w:lang w:bidi="ar-IQ"/>
        </w:rPr>
        <w:t xml:space="preserve">  </w:t>
      </w:r>
    </w:p>
    <w:p w14:paraId="4E7D7A73" w14:textId="77777777" w:rsidR="00101612" w:rsidRDefault="00101612" w:rsidP="00620E88">
      <w:pPr>
        <w:spacing w:line="240" w:lineRule="auto"/>
        <w:rPr>
          <w:sz w:val="28"/>
          <w:szCs w:val="28"/>
          <w:lang w:val="en-GB"/>
        </w:rPr>
      </w:pPr>
      <w:r w:rsidRPr="00E62432">
        <w:rPr>
          <w:sz w:val="28"/>
          <w:szCs w:val="28"/>
          <w:lang w:val="en-GB"/>
        </w:rPr>
        <w:lastRenderedPageBreak/>
        <w:t>Tariq Al Attar, Past Director</w:t>
      </w:r>
    </w:p>
    <w:p w14:paraId="2B6FA9FD" w14:textId="77777777" w:rsidR="009E778E" w:rsidRDefault="00101612" w:rsidP="00620E88">
      <w:pPr>
        <w:spacing w:line="240" w:lineRule="auto"/>
        <w:rPr>
          <w:sz w:val="28"/>
          <w:szCs w:val="28"/>
          <w:lang w:val="en-GB" w:bidi="ar-IQ"/>
        </w:rPr>
      </w:pPr>
      <w:r w:rsidRPr="00E62432">
        <w:rPr>
          <w:sz w:val="28"/>
          <w:szCs w:val="28"/>
          <w:lang w:val="en-GB"/>
        </w:rPr>
        <w:t>Raed Al Saedi, Past Director</w:t>
      </w:r>
      <w:r w:rsidRPr="00E62432">
        <w:rPr>
          <w:sz w:val="28"/>
          <w:szCs w:val="28"/>
          <w:lang w:val="en-GB" w:bidi="ar-IQ"/>
        </w:rPr>
        <w:t xml:space="preserve">  </w:t>
      </w:r>
    </w:p>
    <w:p w14:paraId="3ECF61D9" w14:textId="183AAB5E" w:rsidR="00101612" w:rsidRPr="00E62432" w:rsidRDefault="009E778E" w:rsidP="00620E88">
      <w:pPr>
        <w:spacing w:line="240" w:lineRule="auto"/>
        <w:rPr>
          <w:sz w:val="28"/>
          <w:szCs w:val="28"/>
          <w:lang w:val="en-GB"/>
        </w:rPr>
      </w:pPr>
      <w:r>
        <w:rPr>
          <w:sz w:val="28"/>
          <w:szCs w:val="28"/>
          <w:lang w:val="en-GB" w:bidi="ar-IQ"/>
        </w:rPr>
        <w:t>Razaq Ferhadi, Past Director</w:t>
      </w:r>
      <w:r w:rsidR="00101612" w:rsidRPr="00E62432">
        <w:rPr>
          <w:sz w:val="28"/>
          <w:szCs w:val="28"/>
          <w:lang w:val="en-GB" w:bidi="ar-IQ"/>
        </w:rPr>
        <w:t xml:space="preserve">                </w:t>
      </w:r>
      <w:r w:rsidR="00101612" w:rsidRPr="00E62432">
        <w:rPr>
          <w:sz w:val="28"/>
          <w:szCs w:val="28"/>
          <w:lang w:val="en-GB"/>
        </w:rPr>
        <w:t xml:space="preserve">            </w:t>
      </w:r>
    </w:p>
    <w:p w14:paraId="34E99408" w14:textId="77777777" w:rsidR="00101612" w:rsidRPr="00E62432" w:rsidRDefault="00101612" w:rsidP="00620E88">
      <w:pPr>
        <w:spacing w:after="120" w:line="240" w:lineRule="auto"/>
        <w:rPr>
          <w:sz w:val="28"/>
          <w:szCs w:val="28"/>
          <w:lang w:val="en-GB"/>
        </w:rPr>
      </w:pPr>
      <w:r w:rsidRPr="00E62432">
        <w:rPr>
          <w:sz w:val="28"/>
          <w:szCs w:val="28"/>
          <w:lang w:val="en-GB"/>
        </w:rPr>
        <w:t xml:space="preserve">Ali N. Attiyah, Executive Director                     </w:t>
      </w:r>
    </w:p>
    <w:p w14:paraId="283E8BBE" w14:textId="0DF2C201" w:rsidR="00174BA8" w:rsidRPr="009F32A4" w:rsidRDefault="00A229D4" w:rsidP="00174BA8">
      <w:pPr>
        <w:rPr>
          <w:b/>
          <w:bCs/>
          <w:sz w:val="28"/>
          <w:szCs w:val="28"/>
        </w:rPr>
      </w:pPr>
      <w:r>
        <w:rPr>
          <w:b/>
          <w:bCs/>
          <w:sz w:val="28"/>
          <w:szCs w:val="28"/>
        </w:rPr>
        <w:t>The m</w:t>
      </w:r>
      <w:r w:rsidR="00174BA8" w:rsidRPr="009F32A4">
        <w:rPr>
          <w:b/>
          <w:bCs/>
          <w:sz w:val="28"/>
          <w:szCs w:val="28"/>
        </w:rPr>
        <w:t>ission of the Board of Directors</w:t>
      </w:r>
      <w:r w:rsidR="00174BA8">
        <w:rPr>
          <w:b/>
          <w:bCs/>
          <w:sz w:val="28"/>
          <w:szCs w:val="28"/>
        </w:rPr>
        <w:t>:</w:t>
      </w:r>
    </w:p>
    <w:p w14:paraId="0283C2E2" w14:textId="77777777" w:rsidR="00174BA8" w:rsidRDefault="00174BA8" w:rsidP="00174BA8">
      <w:pPr>
        <w:jc w:val="both"/>
        <w:rPr>
          <w:sz w:val="28"/>
          <w:szCs w:val="28"/>
        </w:rPr>
      </w:pPr>
      <w:r>
        <w:rPr>
          <w:sz w:val="28"/>
          <w:szCs w:val="28"/>
        </w:rPr>
        <w:t xml:space="preserve">To have general supervision of the affairs of the chapter, it shall authorize and appoint the chairs of such administrative and technical committees and assign to them such duties and such authority, as it deems needful to carry on the work of the chapter. </w:t>
      </w:r>
    </w:p>
    <w:p w14:paraId="13D7F6D3" w14:textId="77777777" w:rsidR="00591CED" w:rsidRPr="00511EE1" w:rsidRDefault="00591CED" w:rsidP="00591CED">
      <w:pPr>
        <w:pStyle w:val="ListParagraph"/>
        <w:numPr>
          <w:ilvl w:val="0"/>
          <w:numId w:val="16"/>
        </w:numPr>
        <w:jc w:val="both"/>
        <w:rPr>
          <w:b/>
          <w:bCs/>
          <w:sz w:val="28"/>
          <w:szCs w:val="28"/>
        </w:rPr>
      </w:pPr>
      <w:r w:rsidRPr="00511EE1">
        <w:rPr>
          <w:b/>
          <w:bCs/>
          <w:sz w:val="28"/>
          <w:szCs w:val="28"/>
        </w:rPr>
        <w:t>Call to order</w:t>
      </w:r>
    </w:p>
    <w:p w14:paraId="203D6B5E" w14:textId="7975A25E" w:rsidR="00115B20" w:rsidRDefault="00620E88" w:rsidP="00591CED">
      <w:pPr>
        <w:pStyle w:val="ListParagraph"/>
        <w:jc w:val="both"/>
        <w:rPr>
          <w:sz w:val="28"/>
          <w:szCs w:val="28"/>
        </w:rPr>
      </w:pPr>
      <w:r>
        <w:rPr>
          <w:sz w:val="28"/>
          <w:szCs w:val="28"/>
        </w:rPr>
        <w:t xml:space="preserve">The meeting is called to order by President </w:t>
      </w:r>
      <w:r w:rsidR="00FE4289">
        <w:rPr>
          <w:sz w:val="28"/>
          <w:szCs w:val="28"/>
          <w:lang w:bidi="ar-IQ"/>
        </w:rPr>
        <w:t>Alaa C. Galeb</w:t>
      </w:r>
      <w:r>
        <w:rPr>
          <w:sz w:val="28"/>
          <w:szCs w:val="28"/>
        </w:rPr>
        <w:t xml:space="preserve"> at </w:t>
      </w:r>
      <w:r>
        <w:rPr>
          <w:rFonts w:hint="cs"/>
          <w:sz w:val="28"/>
          <w:szCs w:val="28"/>
          <w:rtl/>
        </w:rPr>
        <w:t>10</w:t>
      </w:r>
      <w:r>
        <w:rPr>
          <w:sz w:val="28"/>
          <w:szCs w:val="28"/>
        </w:rPr>
        <w:t xml:space="preserve">:00 </w:t>
      </w:r>
      <w:r w:rsidR="00FE4289">
        <w:rPr>
          <w:sz w:val="28"/>
          <w:szCs w:val="28"/>
        </w:rPr>
        <w:t>a.m.</w:t>
      </w:r>
    </w:p>
    <w:p w14:paraId="4D565EFE" w14:textId="77777777" w:rsidR="00620E88" w:rsidRDefault="00620E88" w:rsidP="00591CED">
      <w:pPr>
        <w:pStyle w:val="ListParagraph"/>
        <w:jc w:val="both"/>
        <w:rPr>
          <w:sz w:val="28"/>
          <w:szCs w:val="28"/>
        </w:rPr>
      </w:pPr>
    </w:p>
    <w:p w14:paraId="6F4CC59E" w14:textId="77777777" w:rsidR="00D20580" w:rsidRPr="00174BA8" w:rsidRDefault="00D20580" w:rsidP="00174BA8">
      <w:pPr>
        <w:pStyle w:val="ListParagraph"/>
        <w:numPr>
          <w:ilvl w:val="0"/>
          <w:numId w:val="16"/>
        </w:numPr>
        <w:jc w:val="both"/>
        <w:rPr>
          <w:b/>
          <w:bCs/>
          <w:sz w:val="28"/>
          <w:szCs w:val="28"/>
        </w:rPr>
      </w:pPr>
      <w:r w:rsidRPr="00174BA8">
        <w:rPr>
          <w:b/>
          <w:bCs/>
          <w:sz w:val="28"/>
          <w:szCs w:val="28"/>
        </w:rPr>
        <w:t>Welcome and Introductions</w:t>
      </w:r>
    </w:p>
    <w:p w14:paraId="6F4641BF" w14:textId="77777777" w:rsidR="00AC194F" w:rsidRDefault="00DC46A8" w:rsidP="00D46377">
      <w:pPr>
        <w:pStyle w:val="ListParagraph"/>
        <w:jc w:val="both"/>
        <w:rPr>
          <w:sz w:val="28"/>
          <w:szCs w:val="28"/>
        </w:rPr>
      </w:pPr>
      <w:r w:rsidRPr="00DC46A8">
        <w:rPr>
          <w:sz w:val="28"/>
          <w:szCs w:val="28"/>
        </w:rPr>
        <w:t>All in attendance introduced themselves and the President welcomed the attendees</w:t>
      </w:r>
      <w:r w:rsidR="00FA7246">
        <w:rPr>
          <w:sz w:val="28"/>
          <w:szCs w:val="28"/>
        </w:rPr>
        <w:t xml:space="preserve">. </w:t>
      </w:r>
    </w:p>
    <w:p w14:paraId="75552642" w14:textId="77777777" w:rsidR="00DC46A8" w:rsidRDefault="00DC46A8" w:rsidP="00D46377">
      <w:pPr>
        <w:pStyle w:val="ListParagraph"/>
        <w:jc w:val="both"/>
        <w:rPr>
          <w:sz w:val="28"/>
          <w:szCs w:val="28"/>
          <w:lang w:bidi="ar-IQ"/>
        </w:rPr>
      </w:pPr>
    </w:p>
    <w:p w14:paraId="5EA9A524" w14:textId="77777777" w:rsidR="00D20580" w:rsidRPr="00174BA8" w:rsidRDefault="00D20580" w:rsidP="00174BA8">
      <w:pPr>
        <w:pStyle w:val="ListParagraph"/>
        <w:numPr>
          <w:ilvl w:val="0"/>
          <w:numId w:val="16"/>
        </w:numPr>
        <w:jc w:val="both"/>
        <w:rPr>
          <w:b/>
          <w:bCs/>
          <w:sz w:val="28"/>
          <w:szCs w:val="28"/>
        </w:rPr>
      </w:pPr>
      <w:r w:rsidRPr="00174BA8">
        <w:rPr>
          <w:b/>
          <w:bCs/>
          <w:sz w:val="28"/>
          <w:szCs w:val="28"/>
        </w:rPr>
        <w:t xml:space="preserve">Approval of Minutes </w:t>
      </w:r>
    </w:p>
    <w:p w14:paraId="2D3136F6" w14:textId="77777777" w:rsidR="00A05D4E" w:rsidRDefault="00D22DDD" w:rsidP="00D20580">
      <w:pPr>
        <w:pStyle w:val="ListParagraph"/>
        <w:jc w:val="both"/>
        <w:rPr>
          <w:sz w:val="28"/>
          <w:szCs w:val="28"/>
        </w:rPr>
      </w:pPr>
      <w:r>
        <w:rPr>
          <w:sz w:val="28"/>
          <w:szCs w:val="28"/>
        </w:rPr>
        <w:t>None.</w:t>
      </w:r>
    </w:p>
    <w:p w14:paraId="54164FE3" w14:textId="77777777" w:rsidR="004C5C5F" w:rsidRPr="0091328A" w:rsidRDefault="004C5C5F" w:rsidP="00D20580">
      <w:pPr>
        <w:pStyle w:val="ListParagraph"/>
        <w:jc w:val="both"/>
        <w:rPr>
          <w:sz w:val="28"/>
          <w:szCs w:val="28"/>
        </w:rPr>
      </w:pPr>
    </w:p>
    <w:p w14:paraId="77038D1B" w14:textId="77777777" w:rsidR="00D20580" w:rsidRPr="00FD7EB0" w:rsidRDefault="00D20580" w:rsidP="0065650D">
      <w:pPr>
        <w:pStyle w:val="ListParagraph"/>
        <w:numPr>
          <w:ilvl w:val="0"/>
          <w:numId w:val="16"/>
        </w:numPr>
        <w:spacing w:after="120" w:line="240" w:lineRule="auto"/>
        <w:jc w:val="both"/>
        <w:rPr>
          <w:b/>
          <w:bCs/>
          <w:sz w:val="28"/>
          <w:szCs w:val="28"/>
        </w:rPr>
      </w:pPr>
      <w:r w:rsidRPr="00FD7EB0">
        <w:rPr>
          <w:b/>
          <w:bCs/>
          <w:sz w:val="28"/>
          <w:szCs w:val="28"/>
        </w:rPr>
        <w:t>Approval of Agenda – additions/deletions</w:t>
      </w:r>
    </w:p>
    <w:p w14:paraId="5E493640" w14:textId="77777777" w:rsidR="00B142A3" w:rsidRDefault="00BB6C0E" w:rsidP="00D833A1">
      <w:pPr>
        <w:spacing w:after="120" w:line="240" w:lineRule="auto"/>
        <w:ind w:left="720"/>
        <w:jc w:val="both"/>
        <w:rPr>
          <w:sz w:val="28"/>
          <w:szCs w:val="28"/>
        </w:rPr>
      </w:pPr>
      <w:bookmarkStart w:id="0" w:name="_Hlk508133349"/>
      <w:r>
        <w:rPr>
          <w:sz w:val="28"/>
          <w:szCs w:val="28"/>
        </w:rPr>
        <w:t>None</w:t>
      </w:r>
      <w:r w:rsidR="004E2361">
        <w:rPr>
          <w:sz w:val="28"/>
          <w:szCs w:val="28"/>
        </w:rPr>
        <w:t xml:space="preserve">. </w:t>
      </w:r>
    </w:p>
    <w:bookmarkEnd w:id="0"/>
    <w:p w14:paraId="64BCD6C6" w14:textId="77777777" w:rsidR="00B95C47" w:rsidRPr="00B95C47" w:rsidRDefault="00B95C47" w:rsidP="00B95C47">
      <w:pPr>
        <w:pStyle w:val="ListParagraph"/>
        <w:numPr>
          <w:ilvl w:val="0"/>
          <w:numId w:val="16"/>
        </w:numPr>
        <w:spacing w:after="120" w:line="360" w:lineRule="auto"/>
        <w:jc w:val="both"/>
        <w:rPr>
          <w:b/>
          <w:bCs/>
          <w:sz w:val="28"/>
          <w:szCs w:val="28"/>
        </w:rPr>
      </w:pPr>
      <w:r w:rsidRPr="00B95C47">
        <w:rPr>
          <w:b/>
          <w:bCs/>
          <w:sz w:val="28"/>
          <w:szCs w:val="28"/>
        </w:rPr>
        <w:t xml:space="preserve">Establishment of the Iraqi Concrete Society </w:t>
      </w:r>
    </w:p>
    <w:p w14:paraId="51E55FB4" w14:textId="5C28516A" w:rsidR="00B95C47" w:rsidRPr="00424057" w:rsidRDefault="00B95C47" w:rsidP="00424057">
      <w:pPr>
        <w:pStyle w:val="ListParagraph"/>
        <w:spacing w:after="120" w:line="360" w:lineRule="auto"/>
        <w:jc w:val="both"/>
        <w:rPr>
          <w:sz w:val="28"/>
          <w:szCs w:val="28"/>
        </w:rPr>
      </w:pPr>
      <w:r w:rsidRPr="00B95C47">
        <w:rPr>
          <w:sz w:val="28"/>
          <w:szCs w:val="28"/>
        </w:rPr>
        <w:t xml:space="preserve">Dr. Alaa Alzuhairi will present briefly the activities required to establish the Iraqi Concrete Society. </w:t>
      </w:r>
      <w:bookmarkStart w:id="1" w:name="_Hlk11100181"/>
    </w:p>
    <w:bookmarkEnd w:id="1"/>
    <w:p w14:paraId="7C9AC8C5" w14:textId="5915296C" w:rsidR="002A54E1" w:rsidRDefault="002A54E1" w:rsidP="003777E1">
      <w:pPr>
        <w:pStyle w:val="ListParagraph"/>
        <w:numPr>
          <w:ilvl w:val="0"/>
          <w:numId w:val="16"/>
        </w:numPr>
        <w:spacing w:after="120" w:line="360" w:lineRule="auto"/>
        <w:jc w:val="both"/>
        <w:rPr>
          <w:b/>
          <w:bCs/>
          <w:sz w:val="28"/>
          <w:szCs w:val="28"/>
        </w:rPr>
      </w:pPr>
      <w:r>
        <w:rPr>
          <w:b/>
          <w:bCs/>
          <w:sz w:val="28"/>
          <w:szCs w:val="28"/>
        </w:rPr>
        <w:t>Student Project Competition</w:t>
      </w:r>
    </w:p>
    <w:p w14:paraId="06B702A5" w14:textId="350885EA" w:rsidR="002A54E1" w:rsidRDefault="002A54E1" w:rsidP="002A54E1">
      <w:pPr>
        <w:pStyle w:val="ListParagraph"/>
        <w:spacing w:after="120" w:line="360" w:lineRule="auto"/>
        <w:jc w:val="both"/>
        <w:rPr>
          <w:sz w:val="28"/>
          <w:szCs w:val="28"/>
          <w:lang w:val="en-GB"/>
        </w:rPr>
      </w:pPr>
      <w:r w:rsidRPr="002A54E1">
        <w:rPr>
          <w:sz w:val="28"/>
          <w:szCs w:val="28"/>
          <w:lang w:val="en-GB"/>
        </w:rPr>
        <w:t xml:space="preserve">Dr. Haitham H. Muteb will </w:t>
      </w:r>
      <w:r>
        <w:rPr>
          <w:sz w:val="28"/>
          <w:szCs w:val="28"/>
          <w:lang w:val="en-GB"/>
        </w:rPr>
        <w:t>present the draft of the Student Project  Competition announcement.</w:t>
      </w:r>
    </w:p>
    <w:p w14:paraId="230633AF" w14:textId="3FF9739A" w:rsidR="002A54E1" w:rsidRDefault="002A54E1" w:rsidP="002A54E1">
      <w:pPr>
        <w:pStyle w:val="ListParagraph"/>
        <w:spacing w:after="120" w:line="360" w:lineRule="auto"/>
        <w:jc w:val="both"/>
        <w:rPr>
          <w:sz w:val="28"/>
          <w:szCs w:val="28"/>
          <w:lang w:val="en-GB"/>
        </w:rPr>
      </w:pPr>
    </w:p>
    <w:p w14:paraId="5FD4A92B" w14:textId="77777777" w:rsidR="002A54E1" w:rsidRDefault="002A54E1" w:rsidP="002A54E1">
      <w:pPr>
        <w:pStyle w:val="ListParagraph"/>
        <w:spacing w:after="120" w:line="360" w:lineRule="auto"/>
        <w:jc w:val="both"/>
        <w:rPr>
          <w:sz w:val="28"/>
          <w:szCs w:val="28"/>
          <w:lang w:val="en-GB"/>
        </w:rPr>
      </w:pPr>
    </w:p>
    <w:p w14:paraId="56801965" w14:textId="5AC8D821" w:rsidR="00255634" w:rsidRDefault="00255634" w:rsidP="002A54E1">
      <w:pPr>
        <w:pStyle w:val="ListParagraph"/>
        <w:numPr>
          <w:ilvl w:val="0"/>
          <w:numId w:val="16"/>
        </w:numPr>
        <w:spacing w:after="120" w:line="360" w:lineRule="auto"/>
        <w:jc w:val="both"/>
        <w:rPr>
          <w:b/>
          <w:bCs/>
          <w:sz w:val="28"/>
          <w:szCs w:val="28"/>
          <w:lang w:val="en-GB"/>
        </w:rPr>
      </w:pPr>
      <w:r>
        <w:rPr>
          <w:b/>
          <w:bCs/>
          <w:sz w:val="28"/>
          <w:szCs w:val="28"/>
          <w:lang w:val="en-GB"/>
        </w:rPr>
        <w:lastRenderedPageBreak/>
        <w:t>Establishment of ACI Student Chapters</w:t>
      </w:r>
    </w:p>
    <w:p w14:paraId="661847A6" w14:textId="299995FE" w:rsidR="00255634" w:rsidRDefault="00255634" w:rsidP="00255634">
      <w:pPr>
        <w:pStyle w:val="ListParagraph"/>
        <w:spacing w:after="120" w:line="360" w:lineRule="auto"/>
        <w:jc w:val="both"/>
        <w:rPr>
          <w:sz w:val="28"/>
          <w:szCs w:val="28"/>
          <w:lang w:val="en-GB"/>
        </w:rPr>
      </w:pPr>
      <w:r w:rsidRPr="00255634">
        <w:rPr>
          <w:sz w:val="28"/>
          <w:szCs w:val="28"/>
          <w:lang w:val="en-GB"/>
        </w:rPr>
        <w:t>Dr. Omer Qarani will give</w:t>
      </w:r>
      <w:r>
        <w:rPr>
          <w:sz w:val="28"/>
          <w:szCs w:val="28"/>
          <w:lang w:val="en-GB"/>
        </w:rPr>
        <w:t xml:space="preserve"> a brief about establishment of Student Chapters in Iraqi Universities. </w:t>
      </w:r>
    </w:p>
    <w:p w14:paraId="041BED12" w14:textId="162D63E1" w:rsidR="00255634" w:rsidRDefault="00255634" w:rsidP="00255634">
      <w:pPr>
        <w:pStyle w:val="ListParagraph"/>
        <w:numPr>
          <w:ilvl w:val="0"/>
          <w:numId w:val="16"/>
        </w:numPr>
        <w:spacing w:after="120" w:line="360" w:lineRule="auto"/>
        <w:jc w:val="both"/>
        <w:rPr>
          <w:b/>
          <w:bCs/>
          <w:sz w:val="28"/>
          <w:szCs w:val="28"/>
          <w:lang w:val="en-GB"/>
        </w:rPr>
      </w:pPr>
      <w:r w:rsidRPr="00255634">
        <w:rPr>
          <w:b/>
          <w:bCs/>
          <w:sz w:val="28"/>
          <w:szCs w:val="28"/>
          <w:lang w:val="en-GB"/>
        </w:rPr>
        <w:t>Webinar on Fibre Reinforced Concrete Code</w:t>
      </w:r>
    </w:p>
    <w:p w14:paraId="665D60CA" w14:textId="47E584A8" w:rsidR="00255634" w:rsidRPr="00255634" w:rsidRDefault="00255634" w:rsidP="00255634">
      <w:pPr>
        <w:pStyle w:val="ListParagraph"/>
        <w:spacing w:after="120" w:line="360" w:lineRule="auto"/>
        <w:jc w:val="both"/>
        <w:rPr>
          <w:sz w:val="28"/>
          <w:szCs w:val="28"/>
          <w:lang w:val="en-GB"/>
        </w:rPr>
      </w:pPr>
      <w:r>
        <w:rPr>
          <w:sz w:val="28"/>
          <w:szCs w:val="28"/>
          <w:lang w:val="en-GB"/>
        </w:rPr>
        <w:t xml:space="preserve">The Board of Directors will discuss organizing a webinar on the new published </w:t>
      </w:r>
      <w:r w:rsidRPr="00255634">
        <w:rPr>
          <w:sz w:val="28"/>
          <w:szCs w:val="28"/>
          <w:lang w:val="en-GB"/>
        </w:rPr>
        <w:t>Fibre Reinforced Concrete Code</w:t>
      </w:r>
      <w:r>
        <w:rPr>
          <w:sz w:val="28"/>
          <w:szCs w:val="28"/>
          <w:lang w:val="en-GB"/>
        </w:rPr>
        <w:t>.</w:t>
      </w:r>
    </w:p>
    <w:p w14:paraId="165371F4" w14:textId="7A52D346" w:rsidR="002A54E1" w:rsidRPr="002A54E1" w:rsidRDefault="002A54E1" w:rsidP="002A54E1">
      <w:pPr>
        <w:pStyle w:val="ListParagraph"/>
        <w:numPr>
          <w:ilvl w:val="0"/>
          <w:numId w:val="16"/>
        </w:numPr>
        <w:spacing w:after="120" w:line="360" w:lineRule="auto"/>
        <w:jc w:val="both"/>
        <w:rPr>
          <w:b/>
          <w:bCs/>
          <w:sz w:val="28"/>
          <w:szCs w:val="28"/>
          <w:lang w:val="en-GB"/>
        </w:rPr>
      </w:pPr>
      <w:r w:rsidRPr="002A54E1">
        <w:rPr>
          <w:b/>
          <w:bCs/>
          <w:sz w:val="28"/>
          <w:szCs w:val="28"/>
          <w:lang w:val="en-GB"/>
        </w:rPr>
        <w:t xml:space="preserve">Meeting with ACI </w:t>
      </w:r>
    </w:p>
    <w:p w14:paraId="1BE2F7D1" w14:textId="071B1530" w:rsidR="002A54E1" w:rsidRPr="002A54E1" w:rsidRDefault="002A54E1" w:rsidP="002A54E1">
      <w:pPr>
        <w:pStyle w:val="ListParagraph"/>
        <w:spacing w:after="120" w:line="360" w:lineRule="auto"/>
        <w:jc w:val="both"/>
        <w:rPr>
          <w:sz w:val="28"/>
          <w:szCs w:val="28"/>
          <w:lang w:val="en-GB"/>
        </w:rPr>
      </w:pPr>
      <w:r>
        <w:rPr>
          <w:sz w:val="28"/>
          <w:szCs w:val="28"/>
          <w:lang w:val="en-GB"/>
        </w:rPr>
        <w:t xml:space="preserve">The Board of Directors will discuss the request of ACI for meeting with Iraq Chapter to discuss its activities.  </w:t>
      </w:r>
    </w:p>
    <w:p w14:paraId="2C5080C0" w14:textId="6283FD56" w:rsidR="001E47BB" w:rsidRPr="00734513" w:rsidRDefault="001E47BB" w:rsidP="003777E1">
      <w:pPr>
        <w:pStyle w:val="ListParagraph"/>
        <w:numPr>
          <w:ilvl w:val="0"/>
          <w:numId w:val="16"/>
        </w:numPr>
        <w:spacing w:after="120" w:line="360" w:lineRule="auto"/>
        <w:jc w:val="both"/>
        <w:rPr>
          <w:b/>
          <w:bCs/>
          <w:sz w:val="28"/>
          <w:szCs w:val="28"/>
        </w:rPr>
      </w:pPr>
      <w:r w:rsidRPr="00734513">
        <w:rPr>
          <w:b/>
          <w:bCs/>
          <w:sz w:val="28"/>
          <w:szCs w:val="28"/>
        </w:rPr>
        <w:t>Next Meeting</w:t>
      </w:r>
    </w:p>
    <w:p w14:paraId="276806A4" w14:textId="47C81185" w:rsidR="00C66CB2" w:rsidRDefault="00C66CB2" w:rsidP="00A7504F">
      <w:pPr>
        <w:ind w:left="360"/>
        <w:jc w:val="both"/>
        <w:rPr>
          <w:sz w:val="28"/>
          <w:szCs w:val="28"/>
        </w:rPr>
      </w:pPr>
      <w:r w:rsidRPr="001E47BB">
        <w:rPr>
          <w:sz w:val="28"/>
          <w:szCs w:val="28"/>
        </w:rPr>
        <w:t>The next meet</w:t>
      </w:r>
      <w:r w:rsidR="005F552A">
        <w:rPr>
          <w:sz w:val="28"/>
          <w:szCs w:val="28"/>
        </w:rPr>
        <w:t>i</w:t>
      </w:r>
      <w:r w:rsidR="0099677F">
        <w:rPr>
          <w:sz w:val="28"/>
          <w:szCs w:val="28"/>
        </w:rPr>
        <w:t>n</w:t>
      </w:r>
      <w:r w:rsidR="00D40573">
        <w:rPr>
          <w:sz w:val="28"/>
          <w:szCs w:val="28"/>
        </w:rPr>
        <w:t>g will be at 10 a.m., Friday,</w:t>
      </w:r>
      <w:r w:rsidR="0041790A">
        <w:rPr>
          <w:sz w:val="28"/>
          <w:szCs w:val="28"/>
        </w:rPr>
        <w:t xml:space="preserve"> </w:t>
      </w:r>
      <w:r w:rsidR="002A54E1">
        <w:rPr>
          <w:sz w:val="28"/>
          <w:szCs w:val="28"/>
        </w:rPr>
        <w:t>April</w:t>
      </w:r>
      <w:r w:rsidR="0085369B">
        <w:rPr>
          <w:sz w:val="28"/>
          <w:szCs w:val="28"/>
        </w:rPr>
        <w:t xml:space="preserve"> </w:t>
      </w:r>
      <w:r w:rsidR="001D088D">
        <w:rPr>
          <w:sz w:val="28"/>
          <w:szCs w:val="28"/>
        </w:rPr>
        <w:t>0</w:t>
      </w:r>
      <w:r w:rsidR="002A54E1">
        <w:rPr>
          <w:sz w:val="28"/>
          <w:szCs w:val="28"/>
        </w:rPr>
        <w:t>1</w:t>
      </w:r>
      <w:r w:rsidRPr="001E47BB">
        <w:rPr>
          <w:sz w:val="28"/>
          <w:szCs w:val="28"/>
        </w:rPr>
        <w:t>, 20</w:t>
      </w:r>
      <w:r w:rsidR="000D64B7">
        <w:rPr>
          <w:sz w:val="28"/>
          <w:szCs w:val="28"/>
        </w:rPr>
        <w:t>2</w:t>
      </w:r>
      <w:r w:rsidR="001D088D">
        <w:rPr>
          <w:sz w:val="28"/>
          <w:szCs w:val="28"/>
        </w:rPr>
        <w:t>2</w:t>
      </w:r>
      <w:r w:rsidRPr="001E47BB">
        <w:rPr>
          <w:sz w:val="28"/>
          <w:szCs w:val="28"/>
        </w:rPr>
        <w:t>.</w:t>
      </w:r>
    </w:p>
    <w:p w14:paraId="5CD38097" w14:textId="77777777" w:rsidR="00FC7E66" w:rsidRDefault="00E64C69" w:rsidP="00881678">
      <w:pPr>
        <w:pStyle w:val="ListParagraph"/>
        <w:numPr>
          <w:ilvl w:val="0"/>
          <w:numId w:val="16"/>
        </w:numPr>
        <w:jc w:val="both"/>
        <w:rPr>
          <w:b/>
          <w:bCs/>
          <w:sz w:val="28"/>
          <w:szCs w:val="28"/>
        </w:rPr>
      </w:pPr>
      <w:r>
        <w:rPr>
          <w:b/>
          <w:bCs/>
          <w:sz w:val="28"/>
          <w:szCs w:val="28"/>
        </w:rPr>
        <w:t>Adjourn</w:t>
      </w:r>
    </w:p>
    <w:p w14:paraId="38F917D8" w14:textId="77777777" w:rsidR="00C85E0D" w:rsidRDefault="00C85E0D" w:rsidP="00723847">
      <w:pPr>
        <w:tabs>
          <w:tab w:val="left" w:pos="1144"/>
        </w:tabs>
      </w:pPr>
    </w:p>
    <w:sectPr w:rsidR="00C85E0D" w:rsidSect="00C14BBE">
      <w:footerReference w:type="default" r:id="rId9"/>
      <w:pgSz w:w="12240" w:h="15840"/>
      <w:pgMar w:top="1440" w:right="1418" w:bottom="1440"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1E2930" w14:textId="77777777" w:rsidR="002F3B64" w:rsidRDefault="002F3B64" w:rsidP="00566FD5">
      <w:pPr>
        <w:spacing w:after="0" w:line="240" w:lineRule="auto"/>
      </w:pPr>
      <w:r>
        <w:separator/>
      </w:r>
    </w:p>
  </w:endnote>
  <w:endnote w:type="continuationSeparator" w:id="0">
    <w:p w14:paraId="0DB53CCE" w14:textId="77777777" w:rsidR="002F3B64" w:rsidRDefault="002F3B64" w:rsidP="00566F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77232200"/>
      <w:docPartObj>
        <w:docPartGallery w:val="Page Numbers (Bottom of Page)"/>
        <w:docPartUnique/>
      </w:docPartObj>
    </w:sdtPr>
    <w:sdtEndPr/>
    <w:sdtContent>
      <w:p w14:paraId="44FD6292" w14:textId="77777777" w:rsidR="0016423C" w:rsidRDefault="0016423C">
        <w:pPr>
          <w:pStyle w:val="Footer"/>
          <w:jc w:val="center"/>
        </w:pPr>
        <w:r>
          <w:fldChar w:fldCharType="begin"/>
        </w:r>
        <w:r>
          <w:instrText>PAGE   \* MERGEFORMAT</w:instrText>
        </w:r>
        <w:r>
          <w:fldChar w:fldCharType="separate"/>
        </w:r>
        <w:r w:rsidR="007E190A" w:rsidRPr="007E190A">
          <w:rPr>
            <w:rFonts w:cs="Calibri"/>
            <w:noProof/>
            <w:lang w:val="ar-SA"/>
          </w:rPr>
          <w:t>2</w:t>
        </w:r>
        <w:r>
          <w:fldChar w:fldCharType="end"/>
        </w:r>
      </w:p>
    </w:sdtContent>
  </w:sdt>
  <w:p w14:paraId="47BB6776" w14:textId="77777777" w:rsidR="0016423C" w:rsidRDefault="001642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910FF3" w14:textId="77777777" w:rsidR="002F3B64" w:rsidRDefault="002F3B64" w:rsidP="00566FD5">
      <w:pPr>
        <w:spacing w:after="0" w:line="240" w:lineRule="auto"/>
      </w:pPr>
      <w:r>
        <w:separator/>
      </w:r>
    </w:p>
  </w:footnote>
  <w:footnote w:type="continuationSeparator" w:id="0">
    <w:p w14:paraId="0E594E59" w14:textId="77777777" w:rsidR="002F3B64" w:rsidRDefault="002F3B64" w:rsidP="00566F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3"/>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8880542"/>
    <w:multiLevelType w:val="hybridMultilevel"/>
    <w:tmpl w:val="B5C6FE70"/>
    <w:lvl w:ilvl="0" w:tplc="04090001">
      <w:start w:val="1"/>
      <w:numFmt w:val="bullet"/>
      <w:lvlText w:val=""/>
      <w:lvlJc w:val="left"/>
      <w:pPr>
        <w:ind w:left="1881" w:hanging="360"/>
      </w:pPr>
      <w:rPr>
        <w:rFonts w:ascii="Symbol" w:hAnsi="Symbol" w:hint="default"/>
      </w:rPr>
    </w:lvl>
    <w:lvl w:ilvl="1" w:tplc="04090003" w:tentative="1">
      <w:start w:val="1"/>
      <w:numFmt w:val="bullet"/>
      <w:lvlText w:val="o"/>
      <w:lvlJc w:val="left"/>
      <w:pPr>
        <w:ind w:left="2601" w:hanging="360"/>
      </w:pPr>
      <w:rPr>
        <w:rFonts w:ascii="Courier New" w:hAnsi="Courier New" w:cs="Courier New" w:hint="default"/>
      </w:rPr>
    </w:lvl>
    <w:lvl w:ilvl="2" w:tplc="04090005" w:tentative="1">
      <w:start w:val="1"/>
      <w:numFmt w:val="bullet"/>
      <w:lvlText w:val=""/>
      <w:lvlJc w:val="left"/>
      <w:pPr>
        <w:ind w:left="3321" w:hanging="360"/>
      </w:pPr>
      <w:rPr>
        <w:rFonts w:ascii="Wingdings" w:hAnsi="Wingdings" w:hint="default"/>
      </w:rPr>
    </w:lvl>
    <w:lvl w:ilvl="3" w:tplc="04090001" w:tentative="1">
      <w:start w:val="1"/>
      <w:numFmt w:val="bullet"/>
      <w:lvlText w:val=""/>
      <w:lvlJc w:val="left"/>
      <w:pPr>
        <w:ind w:left="4041" w:hanging="360"/>
      </w:pPr>
      <w:rPr>
        <w:rFonts w:ascii="Symbol" w:hAnsi="Symbol" w:hint="default"/>
      </w:rPr>
    </w:lvl>
    <w:lvl w:ilvl="4" w:tplc="04090003" w:tentative="1">
      <w:start w:val="1"/>
      <w:numFmt w:val="bullet"/>
      <w:lvlText w:val="o"/>
      <w:lvlJc w:val="left"/>
      <w:pPr>
        <w:ind w:left="4761" w:hanging="360"/>
      </w:pPr>
      <w:rPr>
        <w:rFonts w:ascii="Courier New" w:hAnsi="Courier New" w:cs="Courier New" w:hint="default"/>
      </w:rPr>
    </w:lvl>
    <w:lvl w:ilvl="5" w:tplc="04090005" w:tentative="1">
      <w:start w:val="1"/>
      <w:numFmt w:val="bullet"/>
      <w:lvlText w:val=""/>
      <w:lvlJc w:val="left"/>
      <w:pPr>
        <w:ind w:left="5481" w:hanging="360"/>
      </w:pPr>
      <w:rPr>
        <w:rFonts w:ascii="Wingdings" w:hAnsi="Wingdings" w:hint="default"/>
      </w:rPr>
    </w:lvl>
    <w:lvl w:ilvl="6" w:tplc="04090001" w:tentative="1">
      <w:start w:val="1"/>
      <w:numFmt w:val="bullet"/>
      <w:lvlText w:val=""/>
      <w:lvlJc w:val="left"/>
      <w:pPr>
        <w:ind w:left="6201" w:hanging="360"/>
      </w:pPr>
      <w:rPr>
        <w:rFonts w:ascii="Symbol" w:hAnsi="Symbol" w:hint="default"/>
      </w:rPr>
    </w:lvl>
    <w:lvl w:ilvl="7" w:tplc="04090003" w:tentative="1">
      <w:start w:val="1"/>
      <w:numFmt w:val="bullet"/>
      <w:lvlText w:val="o"/>
      <w:lvlJc w:val="left"/>
      <w:pPr>
        <w:ind w:left="6921" w:hanging="360"/>
      </w:pPr>
      <w:rPr>
        <w:rFonts w:ascii="Courier New" w:hAnsi="Courier New" w:cs="Courier New" w:hint="default"/>
      </w:rPr>
    </w:lvl>
    <w:lvl w:ilvl="8" w:tplc="04090005" w:tentative="1">
      <w:start w:val="1"/>
      <w:numFmt w:val="bullet"/>
      <w:lvlText w:val=""/>
      <w:lvlJc w:val="left"/>
      <w:pPr>
        <w:ind w:left="7641" w:hanging="360"/>
      </w:pPr>
      <w:rPr>
        <w:rFonts w:ascii="Wingdings" w:hAnsi="Wingdings" w:hint="default"/>
      </w:rPr>
    </w:lvl>
  </w:abstractNum>
  <w:abstractNum w:abstractNumId="3" w15:restartNumberingAfterBreak="0">
    <w:nsid w:val="09221C8F"/>
    <w:multiLevelType w:val="hybridMultilevel"/>
    <w:tmpl w:val="4B5C8BB0"/>
    <w:lvl w:ilvl="0" w:tplc="416C335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206049"/>
    <w:multiLevelType w:val="hybridMultilevel"/>
    <w:tmpl w:val="497C78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07F7FAF"/>
    <w:multiLevelType w:val="hybridMultilevel"/>
    <w:tmpl w:val="AF6EC64E"/>
    <w:lvl w:ilvl="0" w:tplc="11AAFAD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41050F4"/>
    <w:multiLevelType w:val="hybridMultilevel"/>
    <w:tmpl w:val="630E9462"/>
    <w:lvl w:ilvl="0" w:tplc="83F2580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41058A6"/>
    <w:multiLevelType w:val="hybridMultilevel"/>
    <w:tmpl w:val="9C96B7FA"/>
    <w:lvl w:ilvl="0" w:tplc="240647B0">
      <w:start w:val="9"/>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6322C20"/>
    <w:multiLevelType w:val="hybridMultilevel"/>
    <w:tmpl w:val="D328317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6A976EB"/>
    <w:multiLevelType w:val="hybridMultilevel"/>
    <w:tmpl w:val="7B005236"/>
    <w:lvl w:ilvl="0" w:tplc="416C335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4010AE"/>
    <w:multiLevelType w:val="hybridMultilevel"/>
    <w:tmpl w:val="7B005236"/>
    <w:lvl w:ilvl="0" w:tplc="416C335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3E7147"/>
    <w:multiLevelType w:val="multilevel"/>
    <w:tmpl w:val="E9D4FC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EEA3F39"/>
    <w:multiLevelType w:val="hybridMultilevel"/>
    <w:tmpl w:val="59E63E3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1F2223C0"/>
    <w:multiLevelType w:val="hybridMultilevel"/>
    <w:tmpl w:val="848EB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8C7DD2"/>
    <w:multiLevelType w:val="hybridMultilevel"/>
    <w:tmpl w:val="4A7607AC"/>
    <w:lvl w:ilvl="0" w:tplc="04090001">
      <w:start w:val="1"/>
      <w:numFmt w:val="bullet"/>
      <w:lvlText w:val=""/>
      <w:lvlJc w:val="left"/>
      <w:pPr>
        <w:ind w:left="1881" w:hanging="360"/>
      </w:pPr>
      <w:rPr>
        <w:rFonts w:ascii="Symbol" w:hAnsi="Symbol" w:hint="default"/>
      </w:rPr>
    </w:lvl>
    <w:lvl w:ilvl="1" w:tplc="04090003" w:tentative="1">
      <w:start w:val="1"/>
      <w:numFmt w:val="bullet"/>
      <w:lvlText w:val="o"/>
      <w:lvlJc w:val="left"/>
      <w:pPr>
        <w:ind w:left="2601" w:hanging="360"/>
      </w:pPr>
      <w:rPr>
        <w:rFonts w:ascii="Courier New" w:hAnsi="Courier New" w:cs="Courier New" w:hint="default"/>
      </w:rPr>
    </w:lvl>
    <w:lvl w:ilvl="2" w:tplc="04090005" w:tentative="1">
      <w:start w:val="1"/>
      <w:numFmt w:val="bullet"/>
      <w:lvlText w:val=""/>
      <w:lvlJc w:val="left"/>
      <w:pPr>
        <w:ind w:left="3321" w:hanging="360"/>
      </w:pPr>
      <w:rPr>
        <w:rFonts w:ascii="Wingdings" w:hAnsi="Wingdings" w:hint="default"/>
      </w:rPr>
    </w:lvl>
    <w:lvl w:ilvl="3" w:tplc="04090001" w:tentative="1">
      <w:start w:val="1"/>
      <w:numFmt w:val="bullet"/>
      <w:lvlText w:val=""/>
      <w:lvlJc w:val="left"/>
      <w:pPr>
        <w:ind w:left="4041" w:hanging="360"/>
      </w:pPr>
      <w:rPr>
        <w:rFonts w:ascii="Symbol" w:hAnsi="Symbol" w:hint="default"/>
      </w:rPr>
    </w:lvl>
    <w:lvl w:ilvl="4" w:tplc="04090003" w:tentative="1">
      <w:start w:val="1"/>
      <w:numFmt w:val="bullet"/>
      <w:lvlText w:val="o"/>
      <w:lvlJc w:val="left"/>
      <w:pPr>
        <w:ind w:left="4761" w:hanging="360"/>
      </w:pPr>
      <w:rPr>
        <w:rFonts w:ascii="Courier New" w:hAnsi="Courier New" w:cs="Courier New" w:hint="default"/>
      </w:rPr>
    </w:lvl>
    <w:lvl w:ilvl="5" w:tplc="04090005" w:tentative="1">
      <w:start w:val="1"/>
      <w:numFmt w:val="bullet"/>
      <w:lvlText w:val=""/>
      <w:lvlJc w:val="left"/>
      <w:pPr>
        <w:ind w:left="5481" w:hanging="360"/>
      </w:pPr>
      <w:rPr>
        <w:rFonts w:ascii="Wingdings" w:hAnsi="Wingdings" w:hint="default"/>
      </w:rPr>
    </w:lvl>
    <w:lvl w:ilvl="6" w:tplc="04090001" w:tentative="1">
      <w:start w:val="1"/>
      <w:numFmt w:val="bullet"/>
      <w:lvlText w:val=""/>
      <w:lvlJc w:val="left"/>
      <w:pPr>
        <w:ind w:left="6201" w:hanging="360"/>
      </w:pPr>
      <w:rPr>
        <w:rFonts w:ascii="Symbol" w:hAnsi="Symbol" w:hint="default"/>
      </w:rPr>
    </w:lvl>
    <w:lvl w:ilvl="7" w:tplc="04090003" w:tentative="1">
      <w:start w:val="1"/>
      <w:numFmt w:val="bullet"/>
      <w:lvlText w:val="o"/>
      <w:lvlJc w:val="left"/>
      <w:pPr>
        <w:ind w:left="6921" w:hanging="360"/>
      </w:pPr>
      <w:rPr>
        <w:rFonts w:ascii="Courier New" w:hAnsi="Courier New" w:cs="Courier New" w:hint="default"/>
      </w:rPr>
    </w:lvl>
    <w:lvl w:ilvl="8" w:tplc="04090005" w:tentative="1">
      <w:start w:val="1"/>
      <w:numFmt w:val="bullet"/>
      <w:lvlText w:val=""/>
      <w:lvlJc w:val="left"/>
      <w:pPr>
        <w:ind w:left="7641" w:hanging="360"/>
      </w:pPr>
      <w:rPr>
        <w:rFonts w:ascii="Wingdings" w:hAnsi="Wingdings" w:hint="default"/>
      </w:rPr>
    </w:lvl>
  </w:abstractNum>
  <w:abstractNum w:abstractNumId="15" w15:restartNumberingAfterBreak="0">
    <w:nsid w:val="20934DB2"/>
    <w:multiLevelType w:val="hybridMultilevel"/>
    <w:tmpl w:val="CD20BB8C"/>
    <w:lvl w:ilvl="0" w:tplc="82DA76E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1003BC6"/>
    <w:multiLevelType w:val="hybridMultilevel"/>
    <w:tmpl w:val="5CE06C64"/>
    <w:lvl w:ilvl="0" w:tplc="72884C08">
      <w:start w:val="7"/>
      <w:numFmt w:val="decimal"/>
      <w:lvlText w:val="%1&gt;"/>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4C54CE1"/>
    <w:multiLevelType w:val="hybridMultilevel"/>
    <w:tmpl w:val="641613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894FFA"/>
    <w:multiLevelType w:val="hybridMultilevel"/>
    <w:tmpl w:val="CD20BB8C"/>
    <w:lvl w:ilvl="0" w:tplc="82DA76E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8C4264E"/>
    <w:multiLevelType w:val="hybridMultilevel"/>
    <w:tmpl w:val="58CAA706"/>
    <w:lvl w:ilvl="0" w:tplc="04090001">
      <w:start w:val="1"/>
      <w:numFmt w:val="bullet"/>
      <w:lvlText w:val=""/>
      <w:lvlJc w:val="left"/>
      <w:pPr>
        <w:ind w:left="2601" w:hanging="360"/>
      </w:pPr>
      <w:rPr>
        <w:rFonts w:ascii="Symbol" w:hAnsi="Symbol" w:hint="default"/>
      </w:rPr>
    </w:lvl>
    <w:lvl w:ilvl="1" w:tplc="04090003" w:tentative="1">
      <w:start w:val="1"/>
      <w:numFmt w:val="bullet"/>
      <w:lvlText w:val="o"/>
      <w:lvlJc w:val="left"/>
      <w:pPr>
        <w:ind w:left="3321" w:hanging="360"/>
      </w:pPr>
      <w:rPr>
        <w:rFonts w:ascii="Courier New" w:hAnsi="Courier New" w:cs="Courier New" w:hint="default"/>
      </w:rPr>
    </w:lvl>
    <w:lvl w:ilvl="2" w:tplc="04090005" w:tentative="1">
      <w:start w:val="1"/>
      <w:numFmt w:val="bullet"/>
      <w:lvlText w:val=""/>
      <w:lvlJc w:val="left"/>
      <w:pPr>
        <w:ind w:left="4041" w:hanging="360"/>
      </w:pPr>
      <w:rPr>
        <w:rFonts w:ascii="Wingdings" w:hAnsi="Wingdings" w:hint="default"/>
      </w:rPr>
    </w:lvl>
    <w:lvl w:ilvl="3" w:tplc="04090001" w:tentative="1">
      <w:start w:val="1"/>
      <w:numFmt w:val="bullet"/>
      <w:lvlText w:val=""/>
      <w:lvlJc w:val="left"/>
      <w:pPr>
        <w:ind w:left="4761" w:hanging="360"/>
      </w:pPr>
      <w:rPr>
        <w:rFonts w:ascii="Symbol" w:hAnsi="Symbol" w:hint="default"/>
      </w:rPr>
    </w:lvl>
    <w:lvl w:ilvl="4" w:tplc="04090003" w:tentative="1">
      <w:start w:val="1"/>
      <w:numFmt w:val="bullet"/>
      <w:lvlText w:val="o"/>
      <w:lvlJc w:val="left"/>
      <w:pPr>
        <w:ind w:left="5481" w:hanging="360"/>
      </w:pPr>
      <w:rPr>
        <w:rFonts w:ascii="Courier New" w:hAnsi="Courier New" w:cs="Courier New" w:hint="default"/>
      </w:rPr>
    </w:lvl>
    <w:lvl w:ilvl="5" w:tplc="04090005" w:tentative="1">
      <w:start w:val="1"/>
      <w:numFmt w:val="bullet"/>
      <w:lvlText w:val=""/>
      <w:lvlJc w:val="left"/>
      <w:pPr>
        <w:ind w:left="6201" w:hanging="360"/>
      </w:pPr>
      <w:rPr>
        <w:rFonts w:ascii="Wingdings" w:hAnsi="Wingdings" w:hint="default"/>
      </w:rPr>
    </w:lvl>
    <w:lvl w:ilvl="6" w:tplc="04090001" w:tentative="1">
      <w:start w:val="1"/>
      <w:numFmt w:val="bullet"/>
      <w:lvlText w:val=""/>
      <w:lvlJc w:val="left"/>
      <w:pPr>
        <w:ind w:left="6921" w:hanging="360"/>
      </w:pPr>
      <w:rPr>
        <w:rFonts w:ascii="Symbol" w:hAnsi="Symbol" w:hint="default"/>
      </w:rPr>
    </w:lvl>
    <w:lvl w:ilvl="7" w:tplc="04090003" w:tentative="1">
      <w:start w:val="1"/>
      <w:numFmt w:val="bullet"/>
      <w:lvlText w:val="o"/>
      <w:lvlJc w:val="left"/>
      <w:pPr>
        <w:ind w:left="7641" w:hanging="360"/>
      </w:pPr>
      <w:rPr>
        <w:rFonts w:ascii="Courier New" w:hAnsi="Courier New" w:cs="Courier New" w:hint="default"/>
      </w:rPr>
    </w:lvl>
    <w:lvl w:ilvl="8" w:tplc="04090005" w:tentative="1">
      <w:start w:val="1"/>
      <w:numFmt w:val="bullet"/>
      <w:lvlText w:val=""/>
      <w:lvlJc w:val="left"/>
      <w:pPr>
        <w:ind w:left="8361" w:hanging="360"/>
      </w:pPr>
      <w:rPr>
        <w:rFonts w:ascii="Wingdings" w:hAnsi="Wingdings" w:hint="default"/>
      </w:rPr>
    </w:lvl>
  </w:abstractNum>
  <w:abstractNum w:abstractNumId="20" w15:restartNumberingAfterBreak="0">
    <w:nsid w:val="31B07178"/>
    <w:multiLevelType w:val="hybridMultilevel"/>
    <w:tmpl w:val="A984E200"/>
    <w:lvl w:ilvl="0" w:tplc="CBE6DE4C">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3AA32F8"/>
    <w:multiLevelType w:val="hybridMultilevel"/>
    <w:tmpl w:val="7B8AEF32"/>
    <w:lvl w:ilvl="0" w:tplc="2E70C858">
      <w:start w:val="1"/>
      <w:numFmt w:val="lowerLetter"/>
      <w:lvlText w:val="(%1)"/>
      <w:lvlJc w:val="left"/>
      <w:pPr>
        <w:ind w:left="975" w:hanging="360"/>
      </w:pPr>
      <w:rPr>
        <w:rFonts w:hint="default"/>
      </w:rPr>
    </w:lvl>
    <w:lvl w:ilvl="1" w:tplc="04090019" w:tentative="1">
      <w:start w:val="1"/>
      <w:numFmt w:val="lowerLetter"/>
      <w:lvlText w:val="%2."/>
      <w:lvlJc w:val="left"/>
      <w:pPr>
        <w:ind w:left="1695" w:hanging="360"/>
      </w:pPr>
    </w:lvl>
    <w:lvl w:ilvl="2" w:tplc="0409001B" w:tentative="1">
      <w:start w:val="1"/>
      <w:numFmt w:val="lowerRoman"/>
      <w:lvlText w:val="%3."/>
      <w:lvlJc w:val="right"/>
      <w:pPr>
        <w:ind w:left="2415" w:hanging="180"/>
      </w:pPr>
    </w:lvl>
    <w:lvl w:ilvl="3" w:tplc="0409000F" w:tentative="1">
      <w:start w:val="1"/>
      <w:numFmt w:val="decimal"/>
      <w:lvlText w:val="%4."/>
      <w:lvlJc w:val="left"/>
      <w:pPr>
        <w:ind w:left="3135" w:hanging="360"/>
      </w:pPr>
    </w:lvl>
    <w:lvl w:ilvl="4" w:tplc="04090019" w:tentative="1">
      <w:start w:val="1"/>
      <w:numFmt w:val="lowerLetter"/>
      <w:lvlText w:val="%5."/>
      <w:lvlJc w:val="left"/>
      <w:pPr>
        <w:ind w:left="3855" w:hanging="360"/>
      </w:pPr>
    </w:lvl>
    <w:lvl w:ilvl="5" w:tplc="0409001B" w:tentative="1">
      <w:start w:val="1"/>
      <w:numFmt w:val="lowerRoman"/>
      <w:lvlText w:val="%6."/>
      <w:lvlJc w:val="right"/>
      <w:pPr>
        <w:ind w:left="4575" w:hanging="180"/>
      </w:pPr>
    </w:lvl>
    <w:lvl w:ilvl="6" w:tplc="0409000F" w:tentative="1">
      <w:start w:val="1"/>
      <w:numFmt w:val="decimal"/>
      <w:lvlText w:val="%7."/>
      <w:lvlJc w:val="left"/>
      <w:pPr>
        <w:ind w:left="5295" w:hanging="360"/>
      </w:pPr>
    </w:lvl>
    <w:lvl w:ilvl="7" w:tplc="04090019" w:tentative="1">
      <w:start w:val="1"/>
      <w:numFmt w:val="lowerLetter"/>
      <w:lvlText w:val="%8."/>
      <w:lvlJc w:val="left"/>
      <w:pPr>
        <w:ind w:left="6015" w:hanging="360"/>
      </w:pPr>
    </w:lvl>
    <w:lvl w:ilvl="8" w:tplc="0409001B" w:tentative="1">
      <w:start w:val="1"/>
      <w:numFmt w:val="lowerRoman"/>
      <w:lvlText w:val="%9."/>
      <w:lvlJc w:val="right"/>
      <w:pPr>
        <w:ind w:left="6735" w:hanging="180"/>
      </w:pPr>
    </w:lvl>
  </w:abstractNum>
  <w:abstractNum w:abstractNumId="22" w15:restartNumberingAfterBreak="0">
    <w:nsid w:val="33E91FE2"/>
    <w:multiLevelType w:val="hybridMultilevel"/>
    <w:tmpl w:val="A048609C"/>
    <w:lvl w:ilvl="0" w:tplc="04090001">
      <w:start w:val="1"/>
      <w:numFmt w:val="bullet"/>
      <w:lvlText w:val=""/>
      <w:lvlJc w:val="left"/>
      <w:pPr>
        <w:ind w:left="2303" w:hanging="360"/>
      </w:pPr>
      <w:rPr>
        <w:rFonts w:ascii="Symbol" w:hAnsi="Symbol" w:hint="default"/>
      </w:rPr>
    </w:lvl>
    <w:lvl w:ilvl="1" w:tplc="04090003" w:tentative="1">
      <w:start w:val="1"/>
      <w:numFmt w:val="bullet"/>
      <w:lvlText w:val="o"/>
      <w:lvlJc w:val="left"/>
      <w:pPr>
        <w:ind w:left="3023" w:hanging="360"/>
      </w:pPr>
      <w:rPr>
        <w:rFonts w:ascii="Courier New" w:hAnsi="Courier New" w:cs="Courier New" w:hint="default"/>
      </w:rPr>
    </w:lvl>
    <w:lvl w:ilvl="2" w:tplc="04090005" w:tentative="1">
      <w:start w:val="1"/>
      <w:numFmt w:val="bullet"/>
      <w:lvlText w:val=""/>
      <w:lvlJc w:val="left"/>
      <w:pPr>
        <w:ind w:left="3743" w:hanging="360"/>
      </w:pPr>
      <w:rPr>
        <w:rFonts w:ascii="Wingdings" w:hAnsi="Wingdings" w:hint="default"/>
      </w:rPr>
    </w:lvl>
    <w:lvl w:ilvl="3" w:tplc="04090001" w:tentative="1">
      <w:start w:val="1"/>
      <w:numFmt w:val="bullet"/>
      <w:lvlText w:val=""/>
      <w:lvlJc w:val="left"/>
      <w:pPr>
        <w:ind w:left="4463" w:hanging="360"/>
      </w:pPr>
      <w:rPr>
        <w:rFonts w:ascii="Symbol" w:hAnsi="Symbol" w:hint="default"/>
      </w:rPr>
    </w:lvl>
    <w:lvl w:ilvl="4" w:tplc="04090003" w:tentative="1">
      <w:start w:val="1"/>
      <w:numFmt w:val="bullet"/>
      <w:lvlText w:val="o"/>
      <w:lvlJc w:val="left"/>
      <w:pPr>
        <w:ind w:left="5183" w:hanging="360"/>
      </w:pPr>
      <w:rPr>
        <w:rFonts w:ascii="Courier New" w:hAnsi="Courier New" w:cs="Courier New" w:hint="default"/>
      </w:rPr>
    </w:lvl>
    <w:lvl w:ilvl="5" w:tplc="04090005" w:tentative="1">
      <w:start w:val="1"/>
      <w:numFmt w:val="bullet"/>
      <w:lvlText w:val=""/>
      <w:lvlJc w:val="left"/>
      <w:pPr>
        <w:ind w:left="5903" w:hanging="360"/>
      </w:pPr>
      <w:rPr>
        <w:rFonts w:ascii="Wingdings" w:hAnsi="Wingdings" w:hint="default"/>
      </w:rPr>
    </w:lvl>
    <w:lvl w:ilvl="6" w:tplc="04090001" w:tentative="1">
      <w:start w:val="1"/>
      <w:numFmt w:val="bullet"/>
      <w:lvlText w:val=""/>
      <w:lvlJc w:val="left"/>
      <w:pPr>
        <w:ind w:left="6623" w:hanging="360"/>
      </w:pPr>
      <w:rPr>
        <w:rFonts w:ascii="Symbol" w:hAnsi="Symbol" w:hint="default"/>
      </w:rPr>
    </w:lvl>
    <w:lvl w:ilvl="7" w:tplc="04090003" w:tentative="1">
      <w:start w:val="1"/>
      <w:numFmt w:val="bullet"/>
      <w:lvlText w:val="o"/>
      <w:lvlJc w:val="left"/>
      <w:pPr>
        <w:ind w:left="7343" w:hanging="360"/>
      </w:pPr>
      <w:rPr>
        <w:rFonts w:ascii="Courier New" w:hAnsi="Courier New" w:cs="Courier New" w:hint="default"/>
      </w:rPr>
    </w:lvl>
    <w:lvl w:ilvl="8" w:tplc="04090005" w:tentative="1">
      <w:start w:val="1"/>
      <w:numFmt w:val="bullet"/>
      <w:lvlText w:val=""/>
      <w:lvlJc w:val="left"/>
      <w:pPr>
        <w:ind w:left="8063" w:hanging="360"/>
      </w:pPr>
      <w:rPr>
        <w:rFonts w:ascii="Wingdings" w:hAnsi="Wingdings" w:hint="default"/>
      </w:rPr>
    </w:lvl>
  </w:abstractNum>
  <w:abstractNum w:abstractNumId="23" w15:restartNumberingAfterBreak="0">
    <w:nsid w:val="35AE048B"/>
    <w:multiLevelType w:val="multilevel"/>
    <w:tmpl w:val="FC700C7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7EB704F"/>
    <w:multiLevelType w:val="hybridMultilevel"/>
    <w:tmpl w:val="CD20BB8C"/>
    <w:lvl w:ilvl="0" w:tplc="82DA76E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A532F74"/>
    <w:multiLevelType w:val="hybridMultilevel"/>
    <w:tmpl w:val="56B02756"/>
    <w:lvl w:ilvl="0" w:tplc="7D50FA3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B9C202C"/>
    <w:multiLevelType w:val="hybridMultilevel"/>
    <w:tmpl w:val="4656E790"/>
    <w:lvl w:ilvl="0" w:tplc="EA5EA53A">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C496C5C"/>
    <w:multiLevelType w:val="multilevel"/>
    <w:tmpl w:val="2F1A4C7A"/>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00F32B7"/>
    <w:multiLevelType w:val="hybridMultilevel"/>
    <w:tmpl w:val="19F8A952"/>
    <w:lvl w:ilvl="0" w:tplc="59C8C39E">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151762D"/>
    <w:multiLevelType w:val="hybridMultilevel"/>
    <w:tmpl w:val="34EA866C"/>
    <w:lvl w:ilvl="0" w:tplc="E6CE1AA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2056BF2"/>
    <w:multiLevelType w:val="hybridMultilevel"/>
    <w:tmpl w:val="14DC7AE4"/>
    <w:lvl w:ilvl="0" w:tplc="E2EAD66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620726C"/>
    <w:multiLevelType w:val="hybridMultilevel"/>
    <w:tmpl w:val="B210C344"/>
    <w:lvl w:ilvl="0" w:tplc="219A64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6D92CA6"/>
    <w:multiLevelType w:val="hybridMultilevel"/>
    <w:tmpl w:val="5FBE76E6"/>
    <w:lvl w:ilvl="0" w:tplc="5EE03CC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7815C4F"/>
    <w:multiLevelType w:val="hybridMultilevel"/>
    <w:tmpl w:val="5796A6FA"/>
    <w:lvl w:ilvl="0" w:tplc="6D22259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BDE5237"/>
    <w:multiLevelType w:val="hybridMultilevel"/>
    <w:tmpl w:val="B35C7EBA"/>
    <w:lvl w:ilvl="0" w:tplc="2F48400E">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2E55A4C"/>
    <w:multiLevelType w:val="hybridMultilevel"/>
    <w:tmpl w:val="519C61F0"/>
    <w:lvl w:ilvl="0" w:tplc="416C335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9AC65B0"/>
    <w:multiLevelType w:val="hybridMultilevel"/>
    <w:tmpl w:val="CD20BB8C"/>
    <w:lvl w:ilvl="0" w:tplc="82DA76E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CC53A3E"/>
    <w:multiLevelType w:val="hybridMultilevel"/>
    <w:tmpl w:val="71763D92"/>
    <w:lvl w:ilvl="0" w:tplc="7F08D08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5DE906B3"/>
    <w:multiLevelType w:val="hybridMultilevel"/>
    <w:tmpl w:val="7B005236"/>
    <w:lvl w:ilvl="0" w:tplc="416C335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234404F"/>
    <w:multiLevelType w:val="hybridMultilevel"/>
    <w:tmpl w:val="3C481E0A"/>
    <w:lvl w:ilvl="0" w:tplc="08B2E90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655C5618"/>
    <w:multiLevelType w:val="hybridMultilevel"/>
    <w:tmpl w:val="E28CB220"/>
    <w:lvl w:ilvl="0" w:tplc="9D1A6C1C">
      <w:numFmt w:val="bullet"/>
      <w:lvlText w:val="-"/>
      <w:lvlJc w:val="left"/>
      <w:pPr>
        <w:ind w:left="1200" w:hanging="360"/>
      </w:pPr>
      <w:rPr>
        <w:rFonts w:ascii="Calibri" w:eastAsiaTheme="minorHAnsi" w:hAnsi="Calibri" w:cstheme="minorBidi"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41" w15:restartNumberingAfterBreak="0">
    <w:nsid w:val="6A8D021C"/>
    <w:multiLevelType w:val="hybridMultilevel"/>
    <w:tmpl w:val="295059B2"/>
    <w:lvl w:ilvl="0" w:tplc="4898474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DB8042B"/>
    <w:multiLevelType w:val="hybridMultilevel"/>
    <w:tmpl w:val="D3760A4E"/>
    <w:lvl w:ilvl="0" w:tplc="17A695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46049E8"/>
    <w:multiLevelType w:val="hybridMultilevel"/>
    <w:tmpl w:val="E2104096"/>
    <w:lvl w:ilvl="0" w:tplc="0F6A9F02">
      <w:start w:val="1"/>
      <w:numFmt w:val="decimal"/>
      <w:lvlText w:val="%1-"/>
      <w:lvlJc w:val="left"/>
      <w:pPr>
        <w:ind w:left="1080" w:hanging="360"/>
      </w:pPr>
      <w:rPr>
        <w:rFonts w:asciiTheme="minorHAnsi" w:eastAsiaTheme="minorHAnsi" w:hAnsiTheme="minorHAnsi" w:cstheme="minorBidi"/>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4" w15:restartNumberingAfterBreak="0">
    <w:nsid w:val="7A3B6AB7"/>
    <w:multiLevelType w:val="hybridMultilevel"/>
    <w:tmpl w:val="DCB6E96C"/>
    <w:lvl w:ilvl="0" w:tplc="1890D2C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B2932AA"/>
    <w:multiLevelType w:val="hybridMultilevel"/>
    <w:tmpl w:val="51BC2EA8"/>
    <w:lvl w:ilvl="0" w:tplc="0BC01B8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C6627B7"/>
    <w:multiLevelType w:val="hybridMultilevel"/>
    <w:tmpl w:val="B65C917E"/>
    <w:lvl w:ilvl="0" w:tplc="A8D8D3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2"/>
  </w:num>
  <w:num w:numId="3">
    <w:abstractNumId w:val="14"/>
  </w:num>
  <w:num w:numId="4">
    <w:abstractNumId w:val="19"/>
  </w:num>
  <w:num w:numId="5">
    <w:abstractNumId w:val="13"/>
  </w:num>
  <w:num w:numId="6">
    <w:abstractNumId w:val="4"/>
  </w:num>
  <w:num w:numId="7">
    <w:abstractNumId w:val="7"/>
  </w:num>
  <w:num w:numId="8">
    <w:abstractNumId w:val="40"/>
  </w:num>
  <w:num w:numId="9">
    <w:abstractNumId w:val="42"/>
  </w:num>
  <w:num w:numId="10">
    <w:abstractNumId w:val="23"/>
  </w:num>
  <w:num w:numId="11">
    <w:abstractNumId w:val="27"/>
  </w:num>
  <w:num w:numId="12">
    <w:abstractNumId w:val="11"/>
  </w:num>
  <w:num w:numId="13">
    <w:abstractNumId w:val="41"/>
  </w:num>
  <w:num w:numId="14">
    <w:abstractNumId w:val="22"/>
  </w:num>
  <w:num w:numId="15">
    <w:abstractNumId w:val="30"/>
  </w:num>
  <w:num w:numId="16">
    <w:abstractNumId w:val="35"/>
  </w:num>
  <w:num w:numId="17">
    <w:abstractNumId w:val="36"/>
  </w:num>
  <w:num w:numId="18">
    <w:abstractNumId w:val="25"/>
  </w:num>
  <w:num w:numId="19">
    <w:abstractNumId w:val="44"/>
  </w:num>
  <w:num w:numId="20">
    <w:abstractNumId w:val="37"/>
  </w:num>
  <w:num w:numId="21">
    <w:abstractNumId w:val="39"/>
  </w:num>
  <w:num w:numId="22">
    <w:abstractNumId w:val="8"/>
  </w:num>
  <w:num w:numId="23">
    <w:abstractNumId w:val="5"/>
  </w:num>
  <w:num w:numId="24">
    <w:abstractNumId w:val="31"/>
  </w:num>
  <w:num w:numId="25">
    <w:abstractNumId w:val="45"/>
  </w:num>
  <w:num w:numId="26">
    <w:abstractNumId w:val="32"/>
  </w:num>
  <w:num w:numId="27">
    <w:abstractNumId w:val="18"/>
  </w:num>
  <w:num w:numId="28">
    <w:abstractNumId w:val="15"/>
  </w:num>
  <w:num w:numId="29">
    <w:abstractNumId w:val="24"/>
  </w:num>
  <w:num w:numId="30">
    <w:abstractNumId w:val="29"/>
  </w:num>
  <w:num w:numId="31">
    <w:abstractNumId w:val="28"/>
  </w:num>
  <w:num w:numId="32">
    <w:abstractNumId w:val="46"/>
  </w:num>
  <w:num w:numId="33">
    <w:abstractNumId w:val="21"/>
  </w:num>
  <w:num w:numId="34">
    <w:abstractNumId w:val="33"/>
  </w:num>
  <w:num w:numId="35">
    <w:abstractNumId w:val="34"/>
  </w:num>
  <w:num w:numId="36">
    <w:abstractNumId w:val="12"/>
  </w:num>
  <w:num w:numId="37">
    <w:abstractNumId w:val="38"/>
  </w:num>
  <w:num w:numId="38">
    <w:abstractNumId w:val="10"/>
  </w:num>
  <w:num w:numId="39">
    <w:abstractNumId w:val="16"/>
  </w:num>
  <w:num w:numId="40">
    <w:abstractNumId w:val="9"/>
  </w:num>
  <w:num w:numId="41">
    <w:abstractNumId w:val="3"/>
  </w:num>
  <w:num w:numId="42">
    <w:abstractNumId w:val="20"/>
  </w:num>
  <w:num w:numId="43">
    <w:abstractNumId w:val="0"/>
  </w:num>
  <w:num w:numId="44">
    <w:abstractNumId w:val="1"/>
  </w:num>
  <w:num w:numId="45">
    <w:abstractNumId w:val="6"/>
  </w:num>
  <w:num w:numId="46">
    <w:abstractNumId w:val="26"/>
  </w:num>
  <w:num w:numId="47">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7"/>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jGxsLQwNzYxNjCwMLVU0lEKTi0uzszPAykwqwUAJjEwISwAAAA="/>
  </w:docVars>
  <w:rsids>
    <w:rsidRoot w:val="0073134F"/>
    <w:rsid w:val="00000545"/>
    <w:rsid w:val="00002186"/>
    <w:rsid w:val="0000695F"/>
    <w:rsid w:val="0001332C"/>
    <w:rsid w:val="000166D8"/>
    <w:rsid w:val="0002343C"/>
    <w:rsid w:val="00024570"/>
    <w:rsid w:val="00026A9B"/>
    <w:rsid w:val="000402A8"/>
    <w:rsid w:val="00042786"/>
    <w:rsid w:val="00044EF4"/>
    <w:rsid w:val="000472AA"/>
    <w:rsid w:val="00051F2D"/>
    <w:rsid w:val="00063033"/>
    <w:rsid w:val="00071730"/>
    <w:rsid w:val="000753BF"/>
    <w:rsid w:val="00077460"/>
    <w:rsid w:val="00084516"/>
    <w:rsid w:val="0008465E"/>
    <w:rsid w:val="000913BD"/>
    <w:rsid w:val="00091849"/>
    <w:rsid w:val="000919A9"/>
    <w:rsid w:val="00092B4F"/>
    <w:rsid w:val="0009307D"/>
    <w:rsid w:val="0009576C"/>
    <w:rsid w:val="00095853"/>
    <w:rsid w:val="0009619F"/>
    <w:rsid w:val="0009726E"/>
    <w:rsid w:val="00097388"/>
    <w:rsid w:val="000A3F4C"/>
    <w:rsid w:val="000B175D"/>
    <w:rsid w:val="000B449C"/>
    <w:rsid w:val="000B50F4"/>
    <w:rsid w:val="000B516E"/>
    <w:rsid w:val="000B7028"/>
    <w:rsid w:val="000B7BA7"/>
    <w:rsid w:val="000C0117"/>
    <w:rsid w:val="000C0319"/>
    <w:rsid w:val="000C77DD"/>
    <w:rsid w:val="000D64B7"/>
    <w:rsid w:val="000D6826"/>
    <w:rsid w:val="000E52C0"/>
    <w:rsid w:val="000F00C7"/>
    <w:rsid w:val="000F2F48"/>
    <w:rsid w:val="000F3A7F"/>
    <w:rsid w:val="000F41ED"/>
    <w:rsid w:val="000F5893"/>
    <w:rsid w:val="000F68C3"/>
    <w:rsid w:val="00100C2A"/>
    <w:rsid w:val="00101612"/>
    <w:rsid w:val="001042E2"/>
    <w:rsid w:val="00104CD8"/>
    <w:rsid w:val="00105753"/>
    <w:rsid w:val="00107A54"/>
    <w:rsid w:val="001123FD"/>
    <w:rsid w:val="00115B20"/>
    <w:rsid w:val="00116C4B"/>
    <w:rsid w:val="00117394"/>
    <w:rsid w:val="001232A1"/>
    <w:rsid w:val="00125129"/>
    <w:rsid w:val="00126578"/>
    <w:rsid w:val="00131D7C"/>
    <w:rsid w:val="001322F6"/>
    <w:rsid w:val="00132408"/>
    <w:rsid w:val="00133C13"/>
    <w:rsid w:val="00133ED0"/>
    <w:rsid w:val="001362CD"/>
    <w:rsid w:val="00140EEE"/>
    <w:rsid w:val="0014538E"/>
    <w:rsid w:val="0014748D"/>
    <w:rsid w:val="0015022B"/>
    <w:rsid w:val="00150C46"/>
    <w:rsid w:val="00151CAA"/>
    <w:rsid w:val="00152B10"/>
    <w:rsid w:val="001530B1"/>
    <w:rsid w:val="001564BD"/>
    <w:rsid w:val="00157E52"/>
    <w:rsid w:val="00161AC7"/>
    <w:rsid w:val="0016423C"/>
    <w:rsid w:val="00167066"/>
    <w:rsid w:val="001707E9"/>
    <w:rsid w:val="00170C89"/>
    <w:rsid w:val="00174534"/>
    <w:rsid w:val="00174BA8"/>
    <w:rsid w:val="0017768F"/>
    <w:rsid w:val="00180CE2"/>
    <w:rsid w:val="0018285C"/>
    <w:rsid w:val="00185CEC"/>
    <w:rsid w:val="00187C7A"/>
    <w:rsid w:val="001957B9"/>
    <w:rsid w:val="001A08E8"/>
    <w:rsid w:val="001A1F55"/>
    <w:rsid w:val="001A3C38"/>
    <w:rsid w:val="001A7CA0"/>
    <w:rsid w:val="001B0017"/>
    <w:rsid w:val="001B2995"/>
    <w:rsid w:val="001B4981"/>
    <w:rsid w:val="001B4F7D"/>
    <w:rsid w:val="001C0BB5"/>
    <w:rsid w:val="001C5477"/>
    <w:rsid w:val="001C6E0B"/>
    <w:rsid w:val="001D088D"/>
    <w:rsid w:val="001D1F08"/>
    <w:rsid w:val="001D304B"/>
    <w:rsid w:val="001D47BA"/>
    <w:rsid w:val="001D4B18"/>
    <w:rsid w:val="001D4D57"/>
    <w:rsid w:val="001E08A5"/>
    <w:rsid w:val="001E47BB"/>
    <w:rsid w:val="001E4C79"/>
    <w:rsid w:val="001E51DB"/>
    <w:rsid w:val="001E66CA"/>
    <w:rsid w:val="001F1630"/>
    <w:rsid w:val="001F3267"/>
    <w:rsid w:val="001F4571"/>
    <w:rsid w:val="001F7220"/>
    <w:rsid w:val="00200591"/>
    <w:rsid w:val="00206F37"/>
    <w:rsid w:val="00211361"/>
    <w:rsid w:val="002120EA"/>
    <w:rsid w:val="00222295"/>
    <w:rsid w:val="00223ED9"/>
    <w:rsid w:val="00224614"/>
    <w:rsid w:val="00225099"/>
    <w:rsid w:val="0022586A"/>
    <w:rsid w:val="00232151"/>
    <w:rsid w:val="002347FD"/>
    <w:rsid w:val="00234A08"/>
    <w:rsid w:val="00236F20"/>
    <w:rsid w:val="00240C04"/>
    <w:rsid w:val="002442FB"/>
    <w:rsid w:val="00245A49"/>
    <w:rsid w:val="002502CE"/>
    <w:rsid w:val="002533BF"/>
    <w:rsid w:val="00255634"/>
    <w:rsid w:val="00255B2C"/>
    <w:rsid w:val="00263C9A"/>
    <w:rsid w:val="00264527"/>
    <w:rsid w:val="00265CBE"/>
    <w:rsid w:val="00267D8B"/>
    <w:rsid w:val="00275769"/>
    <w:rsid w:val="002800D2"/>
    <w:rsid w:val="002844BB"/>
    <w:rsid w:val="002847DD"/>
    <w:rsid w:val="00290143"/>
    <w:rsid w:val="00292220"/>
    <w:rsid w:val="00292B4B"/>
    <w:rsid w:val="00293401"/>
    <w:rsid w:val="00294EDA"/>
    <w:rsid w:val="00295702"/>
    <w:rsid w:val="00297883"/>
    <w:rsid w:val="002A14A5"/>
    <w:rsid w:val="002A189D"/>
    <w:rsid w:val="002A2167"/>
    <w:rsid w:val="002A52CB"/>
    <w:rsid w:val="002A54E1"/>
    <w:rsid w:val="002A71F8"/>
    <w:rsid w:val="002C19DC"/>
    <w:rsid w:val="002C627D"/>
    <w:rsid w:val="002C6BC4"/>
    <w:rsid w:val="002C720C"/>
    <w:rsid w:val="002C746E"/>
    <w:rsid w:val="002C77D4"/>
    <w:rsid w:val="002D04E3"/>
    <w:rsid w:val="002D1911"/>
    <w:rsid w:val="002E139E"/>
    <w:rsid w:val="002E2217"/>
    <w:rsid w:val="002E33F3"/>
    <w:rsid w:val="002E3C4F"/>
    <w:rsid w:val="002E3EC2"/>
    <w:rsid w:val="002E3F9E"/>
    <w:rsid w:val="002E7D24"/>
    <w:rsid w:val="002F3B64"/>
    <w:rsid w:val="002F3FD2"/>
    <w:rsid w:val="002F600B"/>
    <w:rsid w:val="00302183"/>
    <w:rsid w:val="00304AF4"/>
    <w:rsid w:val="00307E8D"/>
    <w:rsid w:val="00310363"/>
    <w:rsid w:val="0031367E"/>
    <w:rsid w:val="0031447B"/>
    <w:rsid w:val="00320EFE"/>
    <w:rsid w:val="00330F82"/>
    <w:rsid w:val="00332CB3"/>
    <w:rsid w:val="00333107"/>
    <w:rsid w:val="0033714E"/>
    <w:rsid w:val="0033755F"/>
    <w:rsid w:val="00345DB0"/>
    <w:rsid w:val="00350ACF"/>
    <w:rsid w:val="00350E07"/>
    <w:rsid w:val="00351DA3"/>
    <w:rsid w:val="00354479"/>
    <w:rsid w:val="00356C33"/>
    <w:rsid w:val="00360818"/>
    <w:rsid w:val="003608B9"/>
    <w:rsid w:val="0036275C"/>
    <w:rsid w:val="003642CF"/>
    <w:rsid w:val="003663E8"/>
    <w:rsid w:val="00370BAD"/>
    <w:rsid w:val="00373E58"/>
    <w:rsid w:val="00375D5C"/>
    <w:rsid w:val="003777E1"/>
    <w:rsid w:val="00386289"/>
    <w:rsid w:val="00387620"/>
    <w:rsid w:val="00392E7A"/>
    <w:rsid w:val="00397DD5"/>
    <w:rsid w:val="003A0DDC"/>
    <w:rsid w:val="003A2594"/>
    <w:rsid w:val="003A3DC6"/>
    <w:rsid w:val="003B46F2"/>
    <w:rsid w:val="003B62FA"/>
    <w:rsid w:val="003B6868"/>
    <w:rsid w:val="003C03C3"/>
    <w:rsid w:val="003C3363"/>
    <w:rsid w:val="003C3436"/>
    <w:rsid w:val="003D291B"/>
    <w:rsid w:val="003D52AC"/>
    <w:rsid w:val="003E6D60"/>
    <w:rsid w:val="003F1AAE"/>
    <w:rsid w:val="003F2133"/>
    <w:rsid w:val="003F2299"/>
    <w:rsid w:val="003F324B"/>
    <w:rsid w:val="003F3463"/>
    <w:rsid w:val="003F5B43"/>
    <w:rsid w:val="00400878"/>
    <w:rsid w:val="0041790A"/>
    <w:rsid w:val="004200BE"/>
    <w:rsid w:val="00424057"/>
    <w:rsid w:val="00425881"/>
    <w:rsid w:val="0042623D"/>
    <w:rsid w:val="00426D6B"/>
    <w:rsid w:val="00426FFA"/>
    <w:rsid w:val="004341E1"/>
    <w:rsid w:val="00434C17"/>
    <w:rsid w:val="00437945"/>
    <w:rsid w:val="0044337C"/>
    <w:rsid w:val="00444C57"/>
    <w:rsid w:val="00445062"/>
    <w:rsid w:val="004465DB"/>
    <w:rsid w:val="00446FDC"/>
    <w:rsid w:val="00447FFE"/>
    <w:rsid w:val="00455393"/>
    <w:rsid w:val="004570E1"/>
    <w:rsid w:val="00460B9F"/>
    <w:rsid w:val="00460D68"/>
    <w:rsid w:val="004615E3"/>
    <w:rsid w:val="00462A51"/>
    <w:rsid w:val="00462BCC"/>
    <w:rsid w:val="004635AF"/>
    <w:rsid w:val="00463A05"/>
    <w:rsid w:val="004673F6"/>
    <w:rsid w:val="00471D1C"/>
    <w:rsid w:val="00473338"/>
    <w:rsid w:val="00482A7C"/>
    <w:rsid w:val="0048407B"/>
    <w:rsid w:val="0048415B"/>
    <w:rsid w:val="0048460B"/>
    <w:rsid w:val="00484720"/>
    <w:rsid w:val="00484AA4"/>
    <w:rsid w:val="004866BD"/>
    <w:rsid w:val="0048757F"/>
    <w:rsid w:val="00487833"/>
    <w:rsid w:val="00491850"/>
    <w:rsid w:val="00491B5C"/>
    <w:rsid w:val="00491E88"/>
    <w:rsid w:val="00494C76"/>
    <w:rsid w:val="004971F2"/>
    <w:rsid w:val="004A33EE"/>
    <w:rsid w:val="004A3945"/>
    <w:rsid w:val="004A5069"/>
    <w:rsid w:val="004A637B"/>
    <w:rsid w:val="004A7C1B"/>
    <w:rsid w:val="004B256B"/>
    <w:rsid w:val="004B3F1C"/>
    <w:rsid w:val="004B449B"/>
    <w:rsid w:val="004B5F1B"/>
    <w:rsid w:val="004B60A8"/>
    <w:rsid w:val="004B755E"/>
    <w:rsid w:val="004B7CA7"/>
    <w:rsid w:val="004C04D6"/>
    <w:rsid w:val="004C0F3E"/>
    <w:rsid w:val="004C119F"/>
    <w:rsid w:val="004C5C5F"/>
    <w:rsid w:val="004C6696"/>
    <w:rsid w:val="004D1D0E"/>
    <w:rsid w:val="004D33AC"/>
    <w:rsid w:val="004D636F"/>
    <w:rsid w:val="004E10A5"/>
    <w:rsid w:val="004E2361"/>
    <w:rsid w:val="004E5186"/>
    <w:rsid w:val="004E76FD"/>
    <w:rsid w:val="004F2878"/>
    <w:rsid w:val="004F38A8"/>
    <w:rsid w:val="004F60FA"/>
    <w:rsid w:val="00500E46"/>
    <w:rsid w:val="0050115C"/>
    <w:rsid w:val="005029C8"/>
    <w:rsid w:val="00502F0D"/>
    <w:rsid w:val="00506B9E"/>
    <w:rsid w:val="00510268"/>
    <w:rsid w:val="00511EE1"/>
    <w:rsid w:val="00516019"/>
    <w:rsid w:val="0051693F"/>
    <w:rsid w:val="00521943"/>
    <w:rsid w:val="00521E3D"/>
    <w:rsid w:val="005225DA"/>
    <w:rsid w:val="00522A94"/>
    <w:rsid w:val="00523A8D"/>
    <w:rsid w:val="00523F29"/>
    <w:rsid w:val="005324BC"/>
    <w:rsid w:val="00532F5E"/>
    <w:rsid w:val="00543EAB"/>
    <w:rsid w:val="00546A32"/>
    <w:rsid w:val="00547C7E"/>
    <w:rsid w:val="00552F41"/>
    <w:rsid w:val="005569E3"/>
    <w:rsid w:val="00556CE9"/>
    <w:rsid w:val="005576B4"/>
    <w:rsid w:val="00561018"/>
    <w:rsid w:val="00562A05"/>
    <w:rsid w:val="00566FD5"/>
    <w:rsid w:val="00567B14"/>
    <w:rsid w:val="00573BD9"/>
    <w:rsid w:val="005758F6"/>
    <w:rsid w:val="0057710C"/>
    <w:rsid w:val="00577252"/>
    <w:rsid w:val="00583BF6"/>
    <w:rsid w:val="00584154"/>
    <w:rsid w:val="005842A2"/>
    <w:rsid w:val="00586CCB"/>
    <w:rsid w:val="0058733C"/>
    <w:rsid w:val="00591CED"/>
    <w:rsid w:val="00595EFE"/>
    <w:rsid w:val="00596AFD"/>
    <w:rsid w:val="005A0357"/>
    <w:rsid w:val="005A33FC"/>
    <w:rsid w:val="005A3447"/>
    <w:rsid w:val="005A3A02"/>
    <w:rsid w:val="005A6006"/>
    <w:rsid w:val="005A7325"/>
    <w:rsid w:val="005A79EA"/>
    <w:rsid w:val="005B2E21"/>
    <w:rsid w:val="005B345E"/>
    <w:rsid w:val="005B402E"/>
    <w:rsid w:val="005B4828"/>
    <w:rsid w:val="005B514A"/>
    <w:rsid w:val="005C2FE2"/>
    <w:rsid w:val="005C34C3"/>
    <w:rsid w:val="005D0D83"/>
    <w:rsid w:val="005D1A92"/>
    <w:rsid w:val="005D502E"/>
    <w:rsid w:val="005D7189"/>
    <w:rsid w:val="005E0ABA"/>
    <w:rsid w:val="005E0C85"/>
    <w:rsid w:val="005E473F"/>
    <w:rsid w:val="005F552A"/>
    <w:rsid w:val="005F5840"/>
    <w:rsid w:val="005F5E77"/>
    <w:rsid w:val="005F63C3"/>
    <w:rsid w:val="006021F6"/>
    <w:rsid w:val="0060372D"/>
    <w:rsid w:val="006072CE"/>
    <w:rsid w:val="006107FA"/>
    <w:rsid w:val="006153E9"/>
    <w:rsid w:val="0061657B"/>
    <w:rsid w:val="00620E88"/>
    <w:rsid w:val="006211EE"/>
    <w:rsid w:val="006213A1"/>
    <w:rsid w:val="0062176C"/>
    <w:rsid w:val="00623DA2"/>
    <w:rsid w:val="006247B0"/>
    <w:rsid w:val="0063262C"/>
    <w:rsid w:val="00634581"/>
    <w:rsid w:val="006355BB"/>
    <w:rsid w:val="00642A06"/>
    <w:rsid w:val="0064551A"/>
    <w:rsid w:val="006458B4"/>
    <w:rsid w:val="00650395"/>
    <w:rsid w:val="00652E7E"/>
    <w:rsid w:val="00653EA9"/>
    <w:rsid w:val="0065650D"/>
    <w:rsid w:val="006566E3"/>
    <w:rsid w:val="00661232"/>
    <w:rsid w:val="0066539D"/>
    <w:rsid w:val="00665BD9"/>
    <w:rsid w:val="00666362"/>
    <w:rsid w:val="0067059B"/>
    <w:rsid w:val="00672B07"/>
    <w:rsid w:val="00672C59"/>
    <w:rsid w:val="006731DE"/>
    <w:rsid w:val="00673254"/>
    <w:rsid w:val="00681E0B"/>
    <w:rsid w:val="00682873"/>
    <w:rsid w:val="00682A4C"/>
    <w:rsid w:val="00692106"/>
    <w:rsid w:val="00695BEC"/>
    <w:rsid w:val="0069669E"/>
    <w:rsid w:val="00696987"/>
    <w:rsid w:val="006A0419"/>
    <w:rsid w:val="006A233C"/>
    <w:rsid w:val="006B3B07"/>
    <w:rsid w:val="006C41F5"/>
    <w:rsid w:val="006C6C22"/>
    <w:rsid w:val="006D1088"/>
    <w:rsid w:val="006D158E"/>
    <w:rsid w:val="006D1CD8"/>
    <w:rsid w:val="006D2E63"/>
    <w:rsid w:val="006D3908"/>
    <w:rsid w:val="006D4AC7"/>
    <w:rsid w:val="006D4F28"/>
    <w:rsid w:val="006D7FB8"/>
    <w:rsid w:val="006E0D66"/>
    <w:rsid w:val="006E37A0"/>
    <w:rsid w:val="006E41A8"/>
    <w:rsid w:val="006E7AB3"/>
    <w:rsid w:val="006F05D7"/>
    <w:rsid w:val="006F27F1"/>
    <w:rsid w:val="0070201A"/>
    <w:rsid w:val="00703CC0"/>
    <w:rsid w:val="00706202"/>
    <w:rsid w:val="00706D4A"/>
    <w:rsid w:val="007162B1"/>
    <w:rsid w:val="00716DC1"/>
    <w:rsid w:val="00720EA2"/>
    <w:rsid w:val="00723847"/>
    <w:rsid w:val="007242D8"/>
    <w:rsid w:val="007257DE"/>
    <w:rsid w:val="0073093A"/>
    <w:rsid w:val="0073134F"/>
    <w:rsid w:val="00733397"/>
    <w:rsid w:val="00733448"/>
    <w:rsid w:val="00734513"/>
    <w:rsid w:val="007360C6"/>
    <w:rsid w:val="00736249"/>
    <w:rsid w:val="00744154"/>
    <w:rsid w:val="00745F59"/>
    <w:rsid w:val="00747AA9"/>
    <w:rsid w:val="00751A0C"/>
    <w:rsid w:val="00751EE0"/>
    <w:rsid w:val="007555A7"/>
    <w:rsid w:val="00755FB7"/>
    <w:rsid w:val="00757B23"/>
    <w:rsid w:val="0076398B"/>
    <w:rsid w:val="0076561F"/>
    <w:rsid w:val="00765700"/>
    <w:rsid w:val="0076624F"/>
    <w:rsid w:val="00770318"/>
    <w:rsid w:val="00771FDB"/>
    <w:rsid w:val="007732DA"/>
    <w:rsid w:val="00773A69"/>
    <w:rsid w:val="00774A43"/>
    <w:rsid w:val="0077758D"/>
    <w:rsid w:val="00777A27"/>
    <w:rsid w:val="007842B0"/>
    <w:rsid w:val="007843F7"/>
    <w:rsid w:val="00792264"/>
    <w:rsid w:val="0079334A"/>
    <w:rsid w:val="00796501"/>
    <w:rsid w:val="007A08F7"/>
    <w:rsid w:val="007A1CC6"/>
    <w:rsid w:val="007A393E"/>
    <w:rsid w:val="007A3A84"/>
    <w:rsid w:val="007A3FEE"/>
    <w:rsid w:val="007B5524"/>
    <w:rsid w:val="007B5C05"/>
    <w:rsid w:val="007B6FD2"/>
    <w:rsid w:val="007C5080"/>
    <w:rsid w:val="007D3925"/>
    <w:rsid w:val="007D5108"/>
    <w:rsid w:val="007D7392"/>
    <w:rsid w:val="007D7532"/>
    <w:rsid w:val="007E1371"/>
    <w:rsid w:val="007E190A"/>
    <w:rsid w:val="007E2265"/>
    <w:rsid w:val="007E2F2C"/>
    <w:rsid w:val="007E38C1"/>
    <w:rsid w:val="007E6D85"/>
    <w:rsid w:val="007E737D"/>
    <w:rsid w:val="007F1013"/>
    <w:rsid w:val="007F65DB"/>
    <w:rsid w:val="00801E59"/>
    <w:rsid w:val="00805A64"/>
    <w:rsid w:val="00807D1C"/>
    <w:rsid w:val="00810BAA"/>
    <w:rsid w:val="00811419"/>
    <w:rsid w:val="0081258C"/>
    <w:rsid w:val="00816790"/>
    <w:rsid w:val="00817152"/>
    <w:rsid w:val="00820C78"/>
    <w:rsid w:val="008231A1"/>
    <w:rsid w:val="008231AE"/>
    <w:rsid w:val="008239B6"/>
    <w:rsid w:val="00826580"/>
    <w:rsid w:val="00827546"/>
    <w:rsid w:val="00830E9D"/>
    <w:rsid w:val="008321AA"/>
    <w:rsid w:val="00833015"/>
    <w:rsid w:val="0083392B"/>
    <w:rsid w:val="00833EDA"/>
    <w:rsid w:val="00835228"/>
    <w:rsid w:val="00841401"/>
    <w:rsid w:val="008422C6"/>
    <w:rsid w:val="0085369B"/>
    <w:rsid w:val="00854D60"/>
    <w:rsid w:val="00855CFE"/>
    <w:rsid w:val="00855FDB"/>
    <w:rsid w:val="00857C96"/>
    <w:rsid w:val="008661E6"/>
    <w:rsid w:val="008663F9"/>
    <w:rsid w:val="00866EC4"/>
    <w:rsid w:val="00881678"/>
    <w:rsid w:val="00881A10"/>
    <w:rsid w:val="00881A3D"/>
    <w:rsid w:val="0088231E"/>
    <w:rsid w:val="008831F7"/>
    <w:rsid w:val="00884A67"/>
    <w:rsid w:val="00886FB8"/>
    <w:rsid w:val="008A3AB4"/>
    <w:rsid w:val="008B2FFC"/>
    <w:rsid w:val="008B65E4"/>
    <w:rsid w:val="008C2045"/>
    <w:rsid w:val="008C34D0"/>
    <w:rsid w:val="008C3E99"/>
    <w:rsid w:val="008C5404"/>
    <w:rsid w:val="008D0CC1"/>
    <w:rsid w:val="008E55BB"/>
    <w:rsid w:val="008E6E43"/>
    <w:rsid w:val="008F24B1"/>
    <w:rsid w:val="00901CB1"/>
    <w:rsid w:val="00902196"/>
    <w:rsid w:val="009058E6"/>
    <w:rsid w:val="00906048"/>
    <w:rsid w:val="00910CA5"/>
    <w:rsid w:val="009122FB"/>
    <w:rsid w:val="009128E0"/>
    <w:rsid w:val="0091328A"/>
    <w:rsid w:val="0091745A"/>
    <w:rsid w:val="00920C02"/>
    <w:rsid w:val="0092108B"/>
    <w:rsid w:val="00921670"/>
    <w:rsid w:val="00923645"/>
    <w:rsid w:val="009236DD"/>
    <w:rsid w:val="00925B85"/>
    <w:rsid w:val="00926957"/>
    <w:rsid w:val="009278B6"/>
    <w:rsid w:val="00931639"/>
    <w:rsid w:val="00931872"/>
    <w:rsid w:val="00936BF5"/>
    <w:rsid w:val="0093709E"/>
    <w:rsid w:val="00940BA9"/>
    <w:rsid w:val="0094122A"/>
    <w:rsid w:val="00941D49"/>
    <w:rsid w:val="00944210"/>
    <w:rsid w:val="00944875"/>
    <w:rsid w:val="00944E16"/>
    <w:rsid w:val="00945951"/>
    <w:rsid w:val="009464CA"/>
    <w:rsid w:val="00947389"/>
    <w:rsid w:val="0094743E"/>
    <w:rsid w:val="0095034C"/>
    <w:rsid w:val="00950A60"/>
    <w:rsid w:val="009542DC"/>
    <w:rsid w:val="00954897"/>
    <w:rsid w:val="00957907"/>
    <w:rsid w:val="00957D96"/>
    <w:rsid w:val="009604C0"/>
    <w:rsid w:val="00965580"/>
    <w:rsid w:val="00970424"/>
    <w:rsid w:val="009709B7"/>
    <w:rsid w:val="009754E6"/>
    <w:rsid w:val="0097639A"/>
    <w:rsid w:val="00976806"/>
    <w:rsid w:val="0097771E"/>
    <w:rsid w:val="00981C37"/>
    <w:rsid w:val="00983852"/>
    <w:rsid w:val="009854DA"/>
    <w:rsid w:val="009862EE"/>
    <w:rsid w:val="00991B82"/>
    <w:rsid w:val="00994B13"/>
    <w:rsid w:val="0099677F"/>
    <w:rsid w:val="009975BD"/>
    <w:rsid w:val="009979A3"/>
    <w:rsid w:val="009A0CC1"/>
    <w:rsid w:val="009A1653"/>
    <w:rsid w:val="009A2168"/>
    <w:rsid w:val="009A26C4"/>
    <w:rsid w:val="009A5626"/>
    <w:rsid w:val="009A56C3"/>
    <w:rsid w:val="009A5CE3"/>
    <w:rsid w:val="009A70D6"/>
    <w:rsid w:val="009B05F9"/>
    <w:rsid w:val="009B1603"/>
    <w:rsid w:val="009B5036"/>
    <w:rsid w:val="009B5C6E"/>
    <w:rsid w:val="009B617F"/>
    <w:rsid w:val="009B6774"/>
    <w:rsid w:val="009B689D"/>
    <w:rsid w:val="009B6CEB"/>
    <w:rsid w:val="009B72D0"/>
    <w:rsid w:val="009B7B78"/>
    <w:rsid w:val="009C6CFD"/>
    <w:rsid w:val="009D23FB"/>
    <w:rsid w:val="009D2512"/>
    <w:rsid w:val="009D2707"/>
    <w:rsid w:val="009D36D6"/>
    <w:rsid w:val="009D564E"/>
    <w:rsid w:val="009D6F35"/>
    <w:rsid w:val="009E056B"/>
    <w:rsid w:val="009E5326"/>
    <w:rsid w:val="009E5DDD"/>
    <w:rsid w:val="009E6867"/>
    <w:rsid w:val="009E76A7"/>
    <w:rsid w:val="009E778E"/>
    <w:rsid w:val="009F32A4"/>
    <w:rsid w:val="009F6D26"/>
    <w:rsid w:val="00A0467D"/>
    <w:rsid w:val="00A05D4E"/>
    <w:rsid w:val="00A05EB2"/>
    <w:rsid w:val="00A0675F"/>
    <w:rsid w:val="00A077DA"/>
    <w:rsid w:val="00A07EC5"/>
    <w:rsid w:val="00A126F0"/>
    <w:rsid w:val="00A12A4F"/>
    <w:rsid w:val="00A13145"/>
    <w:rsid w:val="00A15E46"/>
    <w:rsid w:val="00A1625E"/>
    <w:rsid w:val="00A16849"/>
    <w:rsid w:val="00A16D62"/>
    <w:rsid w:val="00A175FB"/>
    <w:rsid w:val="00A17E0E"/>
    <w:rsid w:val="00A20254"/>
    <w:rsid w:val="00A216BF"/>
    <w:rsid w:val="00A219F7"/>
    <w:rsid w:val="00A229D4"/>
    <w:rsid w:val="00A26AF6"/>
    <w:rsid w:val="00A312B1"/>
    <w:rsid w:val="00A34587"/>
    <w:rsid w:val="00A36F11"/>
    <w:rsid w:val="00A422E4"/>
    <w:rsid w:val="00A42784"/>
    <w:rsid w:val="00A430B6"/>
    <w:rsid w:val="00A47B23"/>
    <w:rsid w:val="00A5008D"/>
    <w:rsid w:val="00A55C89"/>
    <w:rsid w:val="00A55E65"/>
    <w:rsid w:val="00A60F28"/>
    <w:rsid w:val="00A61203"/>
    <w:rsid w:val="00A67FD9"/>
    <w:rsid w:val="00A70CC4"/>
    <w:rsid w:val="00A7186D"/>
    <w:rsid w:val="00A7504F"/>
    <w:rsid w:val="00A80067"/>
    <w:rsid w:val="00A853BE"/>
    <w:rsid w:val="00A86B5D"/>
    <w:rsid w:val="00A870BA"/>
    <w:rsid w:val="00A91677"/>
    <w:rsid w:val="00A91D4D"/>
    <w:rsid w:val="00A938AF"/>
    <w:rsid w:val="00A9519E"/>
    <w:rsid w:val="00A95F3A"/>
    <w:rsid w:val="00A9602D"/>
    <w:rsid w:val="00AA1C5C"/>
    <w:rsid w:val="00AA4C81"/>
    <w:rsid w:val="00AA4F54"/>
    <w:rsid w:val="00AB14F6"/>
    <w:rsid w:val="00AB332C"/>
    <w:rsid w:val="00AC0184"/>
    <w:rsid w:val="00AC046A"/>
    <w:rsid w:val="00AC0E64"/>
    <w:rsid w:val="00AC194F"/>
    <w:rsid w:val="00AC2ABB"/>
    <w:rsid w:val="00AC4411"/>
    <w:rsid w:val="00AD01A3"/>
    <w:rsid w:val="00AD0619"/>
    <w:rsid w:val="00AD2F62"/>
    <w:rsid w:val="00AD6659"/>
    <w:rsid w:val="00AD6B57"/>
    <w:rsid w:val="00AE0440"/>
    <w:rsid w:val="00AE3CDB"/>
    <w:rsid w:val="00AF0460"/>
    <w:rsid w:val="00AF1B4E"/>
    <w:rsid w:val="00AF7174"/>
    <w:rsid w:val="00B04084"/>
    <w:rsid w:val="00B076A5"/>
    <w:rsid w:val="00B113C0"/>
    <w:rsid w:val="00B120C9"/>
    <w:rsid w:val="00B142A3"/>
    <w:rsid w:val="00B14B9A"/>
    <w:rsid w:val="00B20596"/>
    <w:rsid w:val="00B20FAB"/>
    <w:rsid w:val="00B22078"/>
    <w:rsid w:val="00B2394E"/>
    <w:rsid w:val="00B26058"/>
    <w:rsid w:val="00B2666D"/>
    <w:rsid w:val="00B31A7C"/>
    <w:rsid w:val="00B31CB7"/>
    <w:rsid w:val="00B32FF8"/>
    <w:rsid w:val="00B3308C"/>
    <w:rsid w:val="00B3406C"/>
    <w:rsid w:val="00B37F47"/>
    <w:rsid w:val="00B458F7"/>
    <w:rsid w:val="00B45EEB"/>
    <w:rsid w:val="00B4749A"/>
    <w:rsid w:val="00B56C7F"/>
    <w:rsid w:val="00B61A68"/>
    <w:rsid w:val="00B6314F"/>
    <w:rsid w:val="00B63AF6"/>
    <w:rsid w:val="00B63B31"/>
    <w:rsid w:val="00B642F4"/>
    <w:rsid w:val="00B6594B"/>
    <w:rsid w:val="00B671A5"/>
    <w:rsid w:val="00B72DC4"/>
    <w:rsid w:val="00B7411C"/>
    <w:rsid w:val="00B762D4"/>
    <w:rsid w:val="00B77AF2"/>
    <w:rsid w:val="00B80EB8"/>
    <w:rsid w:val="00B855A8"/>
    <w:rsid w:val="00B92638"/>
    <w:rsid w:val="00B94C6B"/>
    <w:rsid w:val="00B95477"/>
    <w:rsid w:val="00B95C47"/>
    <w:rsid w:val="00B963BC"/>
    <w:rsid w:val="00BA03E2"/>
    <w:rsid w:val="00BA11BC"/>
    <w:rsid w:val="00BA227A"/>
    <w:rsid w:val="00BA2E58"/>
    <w:rsid w:val="00BA4499"/>
    <w:rsid w:val="00BA499F"/>
    <w:rsid w:val="00BA5681"/>
    <w:rsid w:val="00BA57EE"/>
    <w:rsid w:val="00BB098A"/>
    <w:rsid w:val="00BB5F78"/>
    <w:rsid w:val="00BB64FC"/>
    <w:rsid w:val="00BB6C0E"/>
    <w:rsid w:val="00BB7D72"/>
    <w:rsid w:val="00BC1E64"/>
    <w:rsid w:val="00BC2233"/>
    <w:rsid w:val="00BC4D01"/>
    <w:rsid w:val="00BC533D"/>
    <w:rsid w:val="00BC692A"/>
    <w:rsid w:val="00BC6E4F"/>
    <w:rsid w:val="00BD1443"/>
    <w:rsid w:val="00BD453F"/>
    <w:rsid w:val="00BE0133"/>
    <w:rsid w:val="00BE2B5F"/>
    <w:rsid w:val="00BE3E14"/>
    <w:rsid w:val="00BF043C"/>
    <w:rsid w:val="00BF21A3"/>
    <w:rsid w:val="00BF5B21"/>
    <w:rsid w:val="00C1008C"/>
    <w:rsid w:val="00C14BBE"/>
    <w:rsid w:val="00C15881"/>
    <w:rsid w:val="00C17047"/>
    <w:rsid w:val="00C201E5"/>
    <w:rsid w:val="00C20DFB"/>
    <w:rsid w:val="00C2261D"/>
    <w:rsid w:val="00C234FE"/>
    <w:rsid w:val="00C339A0"/>
    <w:rsid w:val="00C4113D"/>
    <w:rsid w:val="00C437B5"/>
    <w:rsid w:val="00C43A87"/>
    <w:rsid w:val="00C43F20"/>
    <w:rsid w:val="00C46EBA"/>
    <w:rsid w:val="00C47F06"/>
    <w:rsid w:val="00C5301E"/>
    <w:rsid w:val="00C57D2D"/>
    <w:rsid w:val="00C62D6E"/>
    <w:rsid w:val="00C638FA"/>
    <w:rsid w:val="00C66C56"/>
    <w:rsid w:val="00C66CB2"/>
    <w:rsid w:val="00C67D87"/>
    <w:rsid w:val="00C74DEB"/>
    <w:rsid w:val="00C750C1"/>
    <w:rsid w:val="00C813AC"/>
    <w:rsid w:val="00C8164E"/>
    <w:rsid w:val="00C823D4"/>
    <w:rsid w:val="00C8244A"/>
    <w:rsid w:val="00C85C56"/>
    <w:rsid w:val="00C85E0D"/>
    <w:rsid w:val="00C87C51"/>
    <w:rsid w:val="00C9345F"/>
    <w:rsid w:val="00C93568"/>
    <w:rsid w:val="00C95C7F"/>
    <w:rsid w:val="00CA0C65"/>
    <w:rsid w:val="00CA5E54"/>
    <w:rsid w:val="00CB55D1"/>
    <w:rsid w:val="00CC02B0"/>
    <w:rsid w:val="00CC5D3C"/>
    <w:rsid w:val="00CC652D"/>
    <w:rsid w:val="00CD030F"/>
    <w:rsid w:val="00CD0E58"/>
    <w:rsid w:val="00CE0D06"/>
    <w:rsid w:val="00CE3038"/>
    <w:rsid w:val="00CE30F7"/>
    <w:rsid w:val="00CE5DD7"/>
    <w:rsid w:val="00CE69BA"/>
    <w:rsid w:val="00CF3B5C"/>
    <w:rsid w:val="00CF5469"/>
    <w:rsid w:val="00CF6F12"/>
    <w:rsid w:val="00D0248F"/>
    <w:rsid w:val="00D027DB"/>
    <w:rsid w:val="00D03BC2"/>
    <w:rsid w:val="00D042CA"/>
    <w:rsid w:val="00D105D3"/>
    <w:rsid w:val="00D11143"/>
    <w:rsid w:val="00D13706"/>
    <w:rsid w:val="00D13AEE"/>
    <w:rsid w:val="00D13F5E"/>
    <w:rsid w:val="00D14D5B"/>
    <w:rsid w:val="00D179BF"/>
    <w:rsid w:val="00D20580"/>
    <w:rsid w:val="00D22C16"/>
    <w:rsid w:val="00D22DDD"/>
    <w:rsid w:val="00D23AD7"/>
    <w:rsid w:val="00D268B4"/>
    <w:rsid w:val="00D31F6B"/>
    <w:rsid w:val="00D32181"/>
    <w:rsid w:val="00D34931"/>
    <w:rsid w:val="00D35D19"/>
    <w:rsid w:val="00D37DD5"/>
    <w:rsid w:val="00D40573"/>
    <w:rsid w:val="00D43EB0"/>
    <w:rsid w:val="00D4523C"/>
    <w:rsid w:val="00D46377"/>
    <w:rsid w:val="00D465E3"/>
    <w:rsid w:val="00D52C7E"/>
    <w:rsid w:val="00D52E73"/>
    <w:rsid w:val="00D5418C"/>
    <w:rsid w:val="00D57C7A"/>
    <w:rsid w:val="00D608E2"/>
    <w:rsid w:val="00D623B9"/>
    <w:rsid w:val="00D66580"/>
    <w:rsid w:val="00D715C5"/>
    <w:rsid w:val="00D71868"/>
    <w:rsid w:val="00D7299A"/>
    <w:rsid w:val="00D81A2C"/>
    <w:rsid w:val="00D833A1"/>
    <w:rsid w:val="00D839DC"/>
    <w:rsid w:val="00D91756"/>
    <w:rsid w:val="00D93DF4"/>
    <w:rsid w:val="00D9559F"/>
    <w:rsid w:val="00D95FA1"/>
    <w:rsid w:val="00DA0212"/>
    <w:rsid w:val="00DA0319"/>
    <w:rsid w:val="00DA1183"/>
    <w:rsid w:val="00DA42CC"/>
    <w:rsid w:val="00DA491D"/>
    <w:rsid w:val="00DA55A7"/>
    <w:rsid w:val="00DA6942"/>
    <w:rsid w:val="00DB036B"/>
    <w:rsid w:val="00DB327B"/>
    <w:rsid w:val="00DB555B"/>
    <w:rsid w:val="00DC1B6B"/>
    <w:rsid w:val="00DC27FD"/>
    <w:rsid w:val="00DC33BC"/>
    <w:rsid w:val="00DC46A8"/>
    <w:rsid w:val="00DC7382"/>
    <w:rsid w:val="00DC7752"/>
    <w:rsid w:val="00DD096B"/>
    <w:rsid w:val="00DD2533"/>
    <w:rsid w:val="00DD2E10"/>
    <w:rsid w:val="00DD3B07"/>
    <w:rsid w:val="00DD3F7E"/>
    <w:rsid w:val="00DD4E35"/>
    <w:rsid w:val="00DD7D95"/>
    <w:rsid w:val="00DE013B"/>
    <w:rsid w:val="00DE070A"/>
    <w:rsid w:val="00DE76D1"/>
    <w:rsid w:val="00DF2B91"/>
    <w:rsid w:val="00DF2D2B"/>
    <w:rsid w:val="00DF3AAB"/>
    <w:rsid w:val="00DF4A4F"/>
    <w:rsid w:val="00DF7570"/>
    <w:rsid w:val="00E01FE5"/>
    <w:rsid w:val="00E02F2A"/>
    <w:rsid w:val="00E1065B"/>
    <w:rsid w:val="00E12194"/>
    <w:rsid w:val="00E12D3C"/>
    <w:rsid w:val="00E14BF8"/>
    <w:rsid w:val="00E15CE9"/>
    <w:rsid w:val="00E212C3"/>
    <w:rsid w:val="00E21514"/>
    <w:rsid w:val="00E21AF6"/>
    <w:rsid w:val="00E26BCF"/>
    <w:rsid w:val="00E314CB"/>
    <w:rsid w:val="00E364D3"/>
    <w:rsid w:val="00E37144"/>
    <w:rsid w:val="00E402FE"/>
    <w:rsid w:val="00E41AA3"/>
    <w:rsid w:val="00E431E0"/>
    <w:rsid w:val="00E43396"/>
    <w:rsid w:val="00E455AF"/>
    <w:rsid w:val="00E47DBB"/>
    <w:rsid w:val="00E52898"/>
    <w:rsid w:val="00E538F8"/>
    <w:rsid w:val="00E55489"/>
    <w:rsid w:val="00E57B75"/>
    <w:rsid w:val="00E57C3D"/>
    <w:rsid w:val="00E60D65"/>
    <w:rsid w:val="00E6483F"/>
    <w:rsid w:val="00E64C69"/>
    <w:rsid w:val="00E660DB"/>
    <w:rsid w:val="00E67D54"/>
    <w:rsid w:val="00E7042E"/>
    <w:rsid w:val="00E705D8"/>
    <w:rsid w:val="00E71CE9"/>
    <w:rsid w:val="00E75274"/>
    <w:rsid w:val="00E76312"/>
    <w:rsid w:val="00E800A3"/>
    <w:rsid w:val="00E80E41"/>
    <w:rsid w:val="00E81A7D"/>
    <w:rsid w:val="00E84166"/>
    <w:rsid w:val="00E84472"/>
    <w:rsid w:val="00E84F15"/>
    <w:rsid w:val="00E85A8E"/>
    <w:rsid w:val="00E86640"/>
    <w:rsid w:val="00E918BE"/>
    <w:rsid w:val="00E920C4"/>
    <w:rsid w:val="00E92247"/>
    <w:rsid w:val="00EA0564"/>
    <w:rsid w:val="00EA22A4"/>
    <w:rsid w:val="00EB03E5"/>
    <w:rsid w:val="00EB03FE"/>
    <w:rsid w:val="00EB2718"/>
    <w:rsid w:val="00EB4369"/>
    <w:rsid w:val="00EB4F8C"/>
    <w:rsid w:val="00EB7D34"/>
    <w:rsid w:val="00EC22C9"/>
    <w:rsid w:val="00EC3032"/>
    <w:rsid w:val="00EC4137"/>
    <w:rsid w:val="00ED4472"/>
    <w:rsid w:val="00ED5A5A"/>
    <w:rsid w:val="00EE11F1"/>
    <w:rsid w:val="00EE2463"/>
    <w:rsid w:val="00EE68A8"/>
    <w:rsid w:val="00EF10D1"/>
    <w:rsid w:val="00EF180B"/>
    <w:rsid w:val="00EF3908"/>
    <w:rsid w:val="00EF6395"/>
    <w:rsid w:val="00EF6402"/>
    <w:rsid w:val="00EF7021"/>
    <w:rsid w:val="00F00806"/>
    <w:rsid w:val="00F0267F"/>
    <w:rsid w:val="00F0275A"/>
    <w:rsid w:val="00F03808"/>
    <w:rsid w:val="00F10D12"/>
    <w:rsid w:val="00F1101F"/>
    <w:rsid w:val="00F11FE4"/>
    <w:rsid w:val="00F14918"/>
    <w:rsid w:val="00F20B50"/>
    <w:rsid w:val="00F22EAC"/>
    <w:rsid w:val="00F22F77"/>
    <w:rsid w:val="00F2319C"/>
    <w:rsid w:val="00F2404C"/>
    <w:rsid w:val="00F24839"/>
    <w:rsid w:val="00F26423"/>
    <w:rsid w:val="00F27CD6"/>
    <w:rsid w:val="00F307B7"/>
    <w:rsid w:val="00F3314B"/>
    <w:rsid w:val="00F343E9"/>
    <w:rsid w:val="00F35F6E"/>
    <w:rsid w:val="00F41A3E"/>
    <w:rsid w:val="00F44F68"/>
    <w:rsid w:val="00F501B3"/>
    <w:rsid w:val="00F50FC8"/>
    <w:rsid w:val="00F51F48"/>
    <w:rsid w:val="00F54C9A"/>
    <w:rsid w:val="00F566E6"/>
    <w:rsid w:val="00F60811"/>
    <w:rsid w:val="00F614B2"/>
    <w:rsid w:val="00F629C6"/>
    <w:rsid w:val="00F62E5D"/>
    <w:rsid w:val="00F6382D"/>
    <w:rsid w:val="00F63C8F"/>
    <w:rsid w:val="00F63F8D"/>
    <w:rsid w:val="00F63FC1"/>
    <w:rsid w:val="00F66E90"/>
    <w:rsid w:val="00F67B0B"/>
    <w:rsid w:val="00F67BDE"/>
    <w:rsid w:val="00F67C8A"/>
    <w:rsid w:val="00F73E93"/>
    <w:rsid w:val="00F757D1"/>
    <w:rsid w:val="00F75A7E"/>
    <w:rsid w:val="00F75C00"/>
    <w:rsid w:val="00F7740B"/>
    <w:rsid w:val="00F82FBF"/>
    <w:rsid w:val="00F85E01"/>
    <w:rsid w:val="00F87DA9"/>
    <w:rsid w:val="00F9276E"/>
    <w:rsid w:val="00F95566"/>
    <w:rsid w:val="00F960FC"/>
    <w:rsid w:val="00FA1372"/>
    <w:rsid w:val="00FA1F1D"/>
    <w:rsid w:val="00FA4758"/>
    <w:rsid w:val="00FA5EE1"/>
    <w:rsid w:val="00FA7246"/>
    <w:rsid w:val="00FB05EB"/>
    <w:rsid w:val="00FB35AB"/>
    <w:rsid w:val="00FB488C"/>
    <w:rsid w:val="00FB58C2"/>
    <w:rsid w:val="00FB6F00"/>
    <w:rsid w:val="00FB7639"/>
    <w:rsid w:val="00FC0994"/>
    <w:rsid w:val="00FC1591"/>
    <w:rsid w:val="00FC2790"/>
    <w:rsid w:val="00FC52F8"/>
    <w:rsid w:val="00FC57BF"/>
    <w:rsid w:val="00FC5DA2"/>
    <w:rsid w:val="00FC7531"/>
    <w:rsid w:val="00FC7604"/>
    <w:rsid w:val="00FC7E66"/>
    <w:rsid w:val="00FD0FA7"/>
    <w:rsid w:val="00FD12FE"/>
    <w:rsid w:val="00FD3411"/>
    <w:rsid w:val="00FD61B1"/>
    <w:rsid w:val="00FD7EB0"/>
    <w:rsid w:val="00FE3AD9"/>
    <w:rsid w:val="00FE4289"/>
    <w:rsid w:val="00FE4FFF"/>
    <w:rsid w:val="00FE7014"/>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FDEA4C7"/>
  <w15:docId w15:val="{C2640BA0-6D72-4E70-86BE-351493AC1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134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313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B35AB"/>
    <w:pPr>
      <w:ind w:left="720"/>
      <w:contextualSpacing/>
    </w:pPr>
  </w:style>
  <w:style w:type="paragraph" w:styleId="Header">
    <w:name w:val="header"/>
    <w:basedOn w:val="Normal"/>
    <w:link w:val="HeaderChar"/>
    <w:uiPriority w:val="99"/>
    <w:unhideWhenUsed/>
    <w:rsid w:val="00566FD5"/>
    <w:pPr>
      <w:tabs>
        <w:tab w:val="center" w:pos="4320"/>
        <w:tab w:val="right" w:pos="8640"/>
      </w:tabs>
      <w:spacing w:after="0" w:line="240" w:lineRule="auto"/>
    </w:pPr>
  </w:style>
  <w:style w:type="character" w:customStyle="1" w:styleId="HeaderChar">
    <w:name w:val="Header Char"/>
    <w:basedOn w:val="DefaultParagraphFont"/>
    <w:link w:val="Header"/>
    <w:uiPriority w:val="99"/>
    <w:rsid w:val="00566FD5"/>
  </w:style>
  <w:style w:type="paragraph" w:styleId="Footer">
    <w:name w:val="footer"/>
    <w:basedOn w:val="Normal"/>
    <w:link w:val="FooterChar"/>
    <w:uiPriority w:val="99"/>
    <w:unhideWhenUsed/>
    <w:rsid w:val="00566FD5"/>
    <w:pPr>
      <w:tabs>
        <w:tab w:val="center" w:pos="4320"/>
        <w:tab w:val="right" w:pos="8640"/>
      </w:tabs>
      <w:spacing w:after="0" w:line="240" w:lineRule="auto"/>
    </w:pPr>
  </w:style>
  <w:style w:type="character" w:customStyle="1" w:styleId="FooterChar">
    <w:name w:val="Footer Char"/>
    <w:basedOn w:val="DefaultParagraphFont"/>
    <w:link w:val="Footer"/>
    <w:uiPriority w:val="99"/>
    <w:rsid w:val="00566FD5"/>
  </w:style>
  <w:style w:type="paragraph" w:styleId="BalloonText">
    <w:name w:val="Balloon Text"/>
    <w:basedOn w:val="Normal"/>
    <w:link w:val="BalloonTextChar"/>
    <w:uiPriority w:val="99"/>
    <w:semiHidden/>
    <w:unhideWhenUsed/>
    <w:rsid w:val="003331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3107"/>
    <w:rPr>
      <w:rFonts w:ascii="Tahoma" w:hAnsi="Tahoma" w:cs="Tahoma"/>
      <w:sz w:val="16"/>
      <w:szCs w:val="16"/>
    </w:rPr>
  </w:style>
  <w:style w:type="character" w:customStyle="1" w:styleId="shorttext">
    <w:name w:val="short_text"/>
    <w:basedOn w:val="DefaultParagraphFont"/>
    <w:rsid w:val="0009619F"/>
  </w:style>
  <w:style w:type="character" w:customStyle="1" w:styleId="hps">
    <w:name w:val="hps"/>
    <w:basedOn w:val="DefaultParagraphFont"/>
    <w:rsid w:val="0009619F"/>
  </w:style>
  <w:style w:type="character" w:styleId="Hyperlink">
    <w:name w:val="Hyperlink"/>
    <w:basedOn w:val="DefaultParagraphFont"/>
    <w:uiPriority w:val="99"/>
    <w:unhideWhenUsed/>
    <w:rsid w:val="00CA0C65"/>
    <w:rPr>
      <w:color w:val="0563C1" w:themeColor="hyperlink"/>
      <w:u w:val="single"/>
    </w:rPr>
  </w:style>
  <w:style w:type="paragraph" w:styleId="NormalWeb">
    <w:name w:val="Normal (Web)"/>
    <w:basedOn w:val="Normal"/>
    <w:uiPriority w:val="99"/>
    <w:semiHidden/>
    <w:unhideWhenUsed/>
    <w:rsid w:val="005F63C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67051">
      <w:bodyDiv w:val="1"/>
      <w:marLeft w:val="0"/>
      <w:marRight w:val="0"/>
      <w:marTop w:val="0"/>
      <w:marBottom w:val="0"/>
      <w:divBdr>
        <w:top w:val="none" w:sz="0" w:space="0" w:color="auto"/>
        <w:left w:val="none" w:sz="0" w:space="0" w:color="auto"/>
        <w:bottom w:val="none" w:sz="0" w:space="0" w:color="auto"/>
        <w:right w:val="none" w:sz="0" w:space="0" w:color="auto"/>
      </w:divBdr>
    </w:div>
    <w:div w:id="66462133">
      <w:bodyDiv w:val="1"/>
      <w:marLeft w:val="0"/>
      <w:marRight w:val="0"/>
      <w:marTop w:val="0"/>
      <w:marBottom w:val="0"/>
      <w:divBdr>
        <w:top w:val="none" w:sz="0" w:space="0" w:color="auto"/>
        <w:left w:val="none" w:sz="0" w:space="0" w:color="auto"/>
        <w:bottom w:val="none" w:sz="0" w:space="0" w:color="auto"/>
        <w:right w:val="none" w:sz="0" w:space="0" w:color="auto"/>
      </w:divBdr>
    </w:div>
    <w:div w:id="174154890">
      <w:bodyDiv w:val="1"/>
      <w:marLeft w:val="0"/>
      <w:marRight w:val="0"/>
      <w:marTop w:val="0"/>
      <w:marBottom w:val="0"/>
      <w:divBdr>
        <w:top w:val="none" w:sz="0" w:space="0" w:color="auto"/>
        <w:left w:val="none" w:sz="0" w:space="0" w:color="auto"/>
        <w:bottom w:val="none" w:sz="0" w:space="0" w:color="auto"/>
        <w:right w:val="none" w:sz="0" w:space="0" w:color="auto"/>
      </w:divBdr>
    </w:div>
    <w:div w:id="242564583">
      <w:bodyDiv w:val="1"/>
      <w:marLeft w:val="0"/>
      <w:marRight w:val="0"/>
      <w:marTop w:val="0"/>
      <w:marBottom w:val="0"/>
      <w:divBdr>
        <w:top w:val="none" w:sz="0" w:space="0" w:color="auto"/>
        <w:left w:val="none" w:sz="0" w:space="0" w:color="auto"/>
        <w:bottom w:val="none" w:sz="0" w:space="0" w:color="auto"/>
        <w:right w:val="none" w:sz="0" w:space="0" w:color="auto"/>
      </w:divBdr>
    </w:div>
    <w:div w:id="422187679">
      <w:bodyDiv w:val="1"/>
      <w:marLeft w:val="0"/>
      <w:marRight w:val="0"/>
      <w:marTop w:val="0"/>
      <w:marBottom w:val="0"/>
      <w:divBdr>
        <w:top w:val="none" w:sz="0" w:space="0" w:color="auto"/>
        <w:left w:val="none" w:sz="0" w:space="0" w:color="auto"/>
        <w:bottom w:val="none" w:sz="0" w:space="0" w:color="auto"/>
        <w:right w:val="none" w:sz="0" w:space="0" w:color="auto"/>
      </w:divBdr>
    </w:div>
    <w:div w:id="425884173">
      <w:bodyDiv w:val="1"/>
      <w:marLeft w:val="0"/>
      <w:marRight w:val="0"/>
      <w:marTop w:val="0"/>
      <w:marBottom w:val="0"/>
      <w:divBdr>
        <w:top w:val="none" w:sz="0" w:space="0" w:color="auto"/>
        <w:left w:val="none" w:sz="0" w:space="0" w:color="auto"/>
        <w:bottom w:val="none" w:sz="0" w:space="0" w:color="auto"/>
        <w:right w:val="none" w:sz="0" w:space="0" w:color="auto"/>
      </w:divBdr>
      <w:divsChild>
        <w:div w:id="38016734">
          <w:marLeft w:val="0"/>
          <w:marRight w:val="0"/>
          <w:marTop w:val="0"/>
          <w:marBottom w:val="0"/>
          <w:divBdr>
            <w:top w:val="none" w:sz="0" w:space="0" w:color="auto"/>
            <w:left w:val="none" w:sz="0" w:space="0" w:color="auto"/>
            <w:bottom w:val="none" w:sz="0" w:space="0" w:color="auto"/>
            <w:right w:val="none" w:sz="0" w:space="0" w:color="auto"/>
          </w:divBdr>
        </w:div>
        <w:div w:id="1371610370">
          <w:marLeft w:val="0"/>
          <w:marRight w:val="0"/>
          <w:marTop w:val="0"/>
          <w:marBottom w:val="0"/>
          <w:divBdr>
            <w:top w:val="none" w:sz="0" w:space="0" w:color="auto"/>
            <w:left w:val="none" w:sz="0" w:space="0" w:color="auto"/>
            <w:bottom w:val="none" w:sz="0" w:space="0" w:color="auto"/>
            <w:right w:val="none" w:sz="0" w:space="0" w:color="auto"/>
          </w:divBdr>
        </w:div>
        <w:div w:id="1945993016">
          <w:marLeft w:val="0"/>
          <w:marRight w:val="0"/>
          <w:marTop w:val="0"/>
          <w:marBottom w:val="0"/>
          <w:divBdr>
            <w:top w:val="none" w:sz="0" w:space="0" w:color="auto"/>
            <w:left w:val="none" w:sz="0" w:space="0" w:color="auto"/>
            <w:bottom w:val="none" w:sz="0" w:space="0" w:color="auto"/>
            <w:right w:val="none" w:sz="0" w:space="0" w:color="auto"/>
          </w:divBdr>
        </w:div>
        <w:div w:id="923608936">
          <w:marLeft w:val="0"/>
          <w:marRight w:val="0"/>
          <w:marTop w:val="0"/>
          <w:marBottom w:val="0"/>
          <w:divBdr>
            <w:top w:val="none" w:sz="0" w:space="0" w:color="auto"/>
            <w:left w:val="none" w:sz="0" w:space="0" w:color="auto"/>
            <w:bottom w:val="none" w:sz="0" w:space="0" w:color="auto"/>
            <w:right w:val="none" w:sz="0" w:space="0" w:color="auto"/>
          </w:divBdr>
        </w:div>
        <w:div w:id="1329403306">
          <w:marLeft w:val="0"/>
          <w:marRight w:val="0"/>
          <w:marTop w:val="0"/>
          <w:marBottom w:val="0"/>
          <w:divBdr>
            <w:top w:val="none" w:sz="0" w:space="0" w:color="auto"/>
            <w:left w:val="none" w:sz="0" w:space="0" w:color="auto"/>
            <w:bottom w:val="none" w:sz="0" w:space="0" w:color="auto"/>
            <w:right w:val="none" w:sz="0" w:space="0" w:color="auto"/>
          </w:divBdr>
        </w:div>
        <w:div w:id="421220310">
          <w:marLeft w:val="0"/>
          <w:marRight w:val="0"/>
          <w:marTop w:val="0"/>
          <w:marBottom w:val="0"/>
          <w:divBdr>
            <w:top w:val="none" w:sz="0" w:space="0" w:color="auto"/>
            <w:left w:val="none" w:sz="0" w:space="0" w:color="auto"/>
            <w:bottom w:val="none" w:sz="0" w:space="0" w:color="auto"/>
            <w:right w:val="none" w:sz="0" w:space="0" w:color="auto"/>
          </w:divBdr>
        </w:div>
        <w:div w:id="1415780096">
          <w:marLeft w:val="0"/>
          <w:marRight w:val="0"/>
          <w:marTop w:val="0"/>
          <w:marBottom w:val="0"/>
          <w:divBdr>
            <w:top w:val="none" w:sz="0" w:space="0" w:color="auto"/>
            <w:left w:val="none" w:sz="0" w:space="0" w:color="auto"/>
            <w:bottom w:val="none" w:sz="0" w:space="0" w:color="auto"/>
            <w:right w:val="none" w:sz="0" w:space="0" w:color="auto"/>
          </w:divBdr>
        </w:div>
        <w:div w:id="2054650882">
          <w:marLeft w:val="0"/>
          <w:marRight w:val="0"/>
          <w:marTop w:val="0"/>
          <w:marBottom w:val="0"/>
          <w:divBdr>
            <w:top w:val="none" w:sz="0" w:space="0" w:color="auto"/>
            <w:left w:val="none" w:sz="0" w:space="0" w:color="auto"/>
            <w:bottom w:val="none" w:sz="0" w:space="0" w:color="auto"/>
            <w:right w:val="none" w:sz="0" w:space="0" w:color="auto"/>
          </w:divBdr>
        </w:div>
        <w:div w:id="126944693">
          <w:marLeft w:val="0"/>
          <w:marRight w:val="0"/>
          <w:marTop w:val="0"/>
          <w:marBottom w:val="0"/>
          <w:divBdr>
            <w:top w:val="none" w:sz="0" w:space="0" w:color="auto"/>
            <w:left w:val="none" w:sz="0" w:space="0" w:color="auto"/>
            <w:bottom w:val="none" w:sz="0" w:space="0" w:color="auto"/>
            <w:right w:val="none" w:sz="0" w:space="0" w:color="auto"/>
          </w:divBdr>
        </w:div>
        <w:div w:id="2060471689">
          <w:marLeft w:val="0"/>
          <w:marRight w:val="0"/>
          <w:marTop w:val="0"/>
          <w:marBottom w:val="0"/>
          <w:divBdr>
            <w:top w:val="none" w:sz="0" w:space="0" w:color="auto"/>
            <w:left w:val="none" w:sz="0" w:space="0" w:color="auto"/>
            <w:bottom w:val="none" w:sz="0" w:space="0" w:color="auto"/>
            <w:right w:val="none" w:sz="0" w:space="0" w:color="auto"/>
          </w:divBdr>
        </w:div>
      </w:divsChild>
    </w:div>
    <w:div w:id="606817386">
      <w:bodyDiv w:val="1"/>
      <w:marLeft w:val="0"/>
      <w:marRight w:val="0"/>
      <w:marTop w:val="0"/>
      <w:marBottom w:val="0"/>
      <w:divBdr>
        <w:top w:val="none" w:sz="0" w:space="0" w:color="auto"/>
        <w:left w:val="none" w:sz="0" w:space="0" w:color="auto"/>
        <w:bottom w:val="none" w:sz="0" w:space="0" w:color="auto"/>
        <w:right w:val="none" w:sz="0" w:space="0" w:color="auto"/>
      </w:divBdr>
    </w:div>
    <w:div w:id="831720737">
      <w:bodyDiv w:val="1"/>
      <w:marLeft w:val="0"/>
      <w:marRight w:val="0"/>
      <w:marTop w:val="0"/>
      <w:marBottom w:val="0"/>
      <w:divBdr>
        <w:top w:val="none" w:sz="0" w:space="0" w:color="auto"/>
        <w:left w:val="none" w:sz="0" w:space="0" w:color="auto"/>
        <w:bottom w:val="none" w:sz="0" w:space="0" w:color="auto"/>
        <w:right w:val="none" w:sz="0" w:space="0" w:color="auto"/>
      </w:divBdr>
      <w:divsChild>
        <w:div w:id="2053074659">
          <w:marLeft w:val="0"/>
          <w:marRight w:val="0"/>
          <w:marTop w:val="0"/>
          <w:marBottom w:val="0"/>
          <w:divBdr>
            <w:top w:val="none" w:sz="0" w:space="0" w:color="auto"/>
            <w:left w:val="none" w:sz="0" w:space="0" w:color="auto"/>
            <w:bottom w:val="none" w:sz="0" w:space="0" w:color="auto"/>
            <w:right w:val="none" w:sz="0" w:space="0" w:color="auto"/>
          </w:divBdr>
        </w:div>
        <w:div w:id="571236479">
          <w:marLeft w:val="0"/>
          <w:marRight w:val="0"/>
          <w:marTop w:val="0"/>
          <w:marBottom w:val="0"/>
          <w:divBdr>
            <w:top w:val="none" w:sz="0" w:space="0" w:color="auto"/>
            <w:left w:val="none" w:sz="0" w:space="0" w:color="auto"/>
            <w:bottom w:val="none" w:sz="0" w:space="0" w:color="auto"/>
            <w:right w:val="none" w:sz="0" w:space="0" w:color="auto"/>
          </w:divBdr>
        </w:div>
        <w:div w:id="517816766">
          <w:marLeft w:val="0"/>
          <w:marRight w:val="0"/>
          <w:marTop w:val="0"/>
          <w:marBottom w:val="0"/>
          <w:divBdr>
            <w:top w:val="none" w:sz="0" w:space="0" w:color="auto"/>
            <w:left w:val="none" w:sz="0" w:space="0" w:color="auto"/>
            <w:bottom w:val="none" w:sz="0" w:space="0" w:color="auto"/>
            <w:right w:val="none" w:sz="0" w:space="0" w:color="auto"/>
          </w:divBdr>
        </w:div>
      </w:divsChild>
    </w:div>
    <w:div w:id="1201938744">
      <w:bodyDiv w:val="1"/>
      <w:marLeft w:val="0"/>
      <w:marRight w:val="0"/>
      <w:marTop w:val="0"/>
      <w:marBottom w:val="0"/>
      <w:divBdr>
        <w:top w:val="none" w:sz="0" w:space="0" w:color="auto"/>
        <w:left w:val="none" w:sz="0" w:space="0" w:color="auto"/>
        <w:bottom w:val="none" w:sz="0" w:space="0" w:color="auto"/>
        <w:right w:val="none" w:sz="0" w:space="0" w:color="auto"/>
      </w:divBdr>
    </w:div>
    <w:div w:id="1252473148">
      <w:bodyDiv w:val="1"/>
      <w:marLeft w:val="0"/>
      <w:marRight w:val="0"/>
      <w:marTop w:val="0"/>
      <w:marBottom w:val="0"/>
      <w:divBdr>
        <w:top w:val="none" w:sz="0" w:space="0" w:color="auto"/>
        <w:left w:val="none" w:sz="0" w:space="0" w:color="auto"/>
        <w:bottom w:val="none" w:sz="0" w:space="0" w:color="auto"/>
        <w:right w:val="none" w:sz="0" w:space="0" w:color="auto"/>
      </w:divBdr>
    </w:div>
    <w:div w:id="1319308907">
      <w:bodyDiv w:val="1"/>
      <w:marLeft w:val="0"/>
      <w:marRight w:val="0"/>
      <w:marTop w:val="0"/>
      <w:marBottom w:val="0"/>
      <w:divBdr>
        <w:top w:val="none" w:sz="0" w:space="0" w:color="auto"/>
        <w:left w:val="none" w:sz="0" w:space="0" w:color="auto"/>
        <w:bottom w:val="none" w:sz="0" w:space="0" w:color="auto"/>
        <w:right w:val="none" w:sz="0" w:space="0" w:color="auto"/>
      </w:divBdr>
    </w:div>
    <w:div w:id="1331181995">
      <w:bodyDiv w:val="1"/>
      <w:marLeft w:val="0"/>
      <w:marRight w:val="0"/>
      <w:marTop w:val="0"/>
      <w:marBottom w:val="0"/>
      <w:divBdr>
        <w:top w:val="none" w:sz="0" w:space="0" w:color="auto"/>
        <w:left w:val="none" w:sz="0" w:space="0" w:color="auto"/>
        <w:bottom w:val="none" w:sz="0" w:space="0" w:color="auto"/>
        <w:right w:val="none" w:sz="0" w:space="0" w:color="auto"/>
      </w:divBdr>
    </w:div>
    <w:div w:id="1420253439">
      <w:bodyDiv w:val="1"/>
      <w:marLeft w:val="0"/>
      <w:marRight w:val="0"/>
      <w:marTop w:val="0"/>
      <w:marBottom w:val="0"/>
      <w:divBdr>
        <w:top w:val="none" w:sz="0" w:space="0" w:color="auto"/>
        <w:left w:val="none" w:sz="0" w:space="0" w:color="auto"/>
        <w:bottom w:val="none" w:sz="0" w:space="0" w:color="auto"/>
        <w:right w:val="none" w:sz="0" w:space="0" w:color="auto"/>
      </w:divBdr>
      <w:divsChild>
        <w:div w:id="1671063988">
          <w:marLeft w:val="0"/>
          <w:marRight w:val="0"/>
          <w:marTop w:val="0"/>
          <w:marBottom w:val="0"/>
          <w:divBdr>
            <w:top w:val="none" w:sz="0" w:space="0" w:color="auto"/>
            <w:left w:val="none" w:sz="0" w:space="0" w:color="auto"/>
            <w:bottom w:val="none" w:sz="0" w:space="0" w:color="auto"/>
            <w:right w:val="none" w:sz="0" w:space="0" w:color="auto"/>
          </w:divBdr>
        </w:div>
      </w:divsChild>
    </w:div>
    <w:div w:id="1748922842">
      <w:bodyDiv w:val="1"/>
      <w:marLeft w:val="0"/>
      <w:marRight w:val="0"/>
      <w:marTop w:val="0"/>
      <w:marBottom w:val="0"/>
      <w:divBdr>
        <w:top w:val="none" w:sz="0" w:space="0" w:color="auto"/>
        <w:left w:val="none" w:sz="0" w:space="0" w:color="auto"/>
        <w:bottom w:val="none" w:sz="0" w:space="0" w:color="auto"/>
        <w:right w:val="none" w:sz="0" w:space="0" w:color="auto"/>
      </w:divBdr>
    </w:div>
    <w:div w:id="1945960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22581C-9B73-475B-8622-5AFE156A46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44</Words>
  <Characters>1966</Characters>
  <Application>Microsoft Office Word</Application>
  <DocSecurity>0</DocSecurity>
  <Lines>16</Lines>
  <Paragraphs>4</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Ahmed-Under</Company>
  <LinksUpToDate>false</LinksUpToDate>
  <CharactersWithSpaces>2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 Attiyah</dc:creator>
  <cp:lastModifiedBy>Ali Attiyah</cp:lastModifiedBy>
  <cp:revision>4</cp:revision>
  <cp:lastPrinted>2014-12-26T14:38:00Z</cp:lastPrinted>
  <dcterms:created xsi:type="dcterms:W3CDTF">2022-03-02T08:56:00Z</dcterms:created>
  <dcterms:modified xsi:type="dcterms:W3CDTF">2022-03-03T16:05:00Z</dcterms:modified>
</cp:coreProperties>
</file>